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activeX/activeX1.xml" ContentType="application/vnd.ms-office.activeX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CE49F" w14:textId="229A5BDD" w:rsidR="005D7421" w:rsidRPr="009B7835" w:rsidRDefault="005D7421" w:rsidP="001C0A95">
      <w:pPr>
        <w:spacing w:after="0"/>
      </w:pPr>
    </w:p>
    <w:p w14:paraId="16C2F239" w14:textId="271D6425" w:rsidR="00F33FA4" w:rsidRPr="00A8734E" w:rsidRDefault="00A8734E" w:rsidP="001C0A95">
      <w:pPr>
        <w:spacing w:after="0"/>
        <w:rPr>
          <w:i/>
          <w:iCs/>
          <w:color w:val="FF0000"/>
        </w:rPr>
      </w:pPr>
      <w:r w:rsidRPr="00A8734E">
        <w:rPr>
          <w:i/>
          <w:iCs/>
          <w:color w:val="FF0000"/>
        </w:rPr>
        <w:t>*Please fill up in the space given in brackets [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9"/>
        <w:gridCol w:w="6199"/>
        <w:gridCol w:w="2148"/>
      </w:tblGrid>
      <w:tr w:rsidR="001C0A95" w:rsidRPr="009B7835" w14:paraId="599DFF22" w14:textId="77777777" w:rsidTr="001C0A95">
        <w:trPr>
          <w:trHeight w:val="480"/>
        </w:trPr>
        <w:tc>
          <w:tcPr>
            <w:tcW w:w="9242" w:type="dxa"/>
            <w:gridSpan w:val="3"/>
            <w:shd w:val="clear" w:color="auto" w:fill="DDD9C3" w:themeFill="background2" w:themeFillShade="E6"/>
            <w:vAlign w:val="center"/>
          </w:tcPr>
          <w:p w14:paraId="3221E6BF" w14:textId="138606DD" w:rsidR="001C0A95" w:rsidRPr="009B7835" w:rsidRDefault="001C0A95" w:rsidP="001C0A95">
            <w:r w:rsidRPr="009B7835">
              <w:rPr>
                <w:b/>
                <w:bCs/>
              </w:rPr>
              <w:t>PROJECT ETHICS COMMITTEE APPROVAL CODE</w:t>
            </w:r>
            <w:r w:rsidRPr="009B7835">
              <w:t>:</w:t>
            </w:r>
            <w:r w:rsidR="009B7835">
              <w:t xml:space="preserve"> </w:t>
            </w:r>
            <w:permStart w:id="2070247331" w:edGrp="everyone"/>
            <w:r w:rsidR="009B7835">
              <w:t xml:space="preserve"> Type here </w:t>
            </w:r>
            <w:permEnd w:id="2070247331"/>
          </w:p>
        </w:tc>
      </w:tr>
      <w:tr w:rsidR="00FF0515" w:rsidRPr="009B7835" w14:paraId="76EEC8B2" w14:textId="77777777" w:rsidTr="001C0A95">
        <w:trPr>
          <w:trHeight w:val="611"/>
        </w:trPr>
        <w:tc>
          <w:tcPr>
            <w:tcW w:w="9242" w:type="dxa"/>
            <w:gridSpan w:val="3"/>
            <w:shd w:val="clear" w:color="auto" w:fill="DDD9C3" w:themeFill="background2" w:themeFillShade="E6"/>
          </w:tcPr>
          <w:p w14:paraId="7F7BF683" w14:textId="14C5DB6F" w:rsidR="00FF0515" w:rsidRPr="009B7835" w:rsidRDefault="001C0A95" w:rsidP="001C0A95">
            <w:r w:rsidRPr="009B7835">
              <w:rPr>
                <w:b/>
                <w:bCs/>
              </w:rPr>
              <w:t>PROJECT TITLE</w:t>
            </w:r>
            <w:r w:rsidRPr="009B7835">
              <w:t>:</w:t>
            </w:r>
            <w:r w:rsidR="009B7835">
              <w:t xml:space="preserve"> </w:t>
            </w:r>
            <w:permStart w:id="358548863" w:edGrp="everyone"/>
            <w:r w:rsidR="009B7835">
              <w:t>Type here</w:t>
            </w:r>
            <w:permEnd w:id="358548863"/>
          </w:p>
          <w:p w14:paraId="51AD0D94" w14:textId="77777777" w:rsidR="00FF0515" w:rsidRPr="009B7835" w:rsidRDefault="00FF0515" w:rsidP="001C0A95"/>
        </w:tc>
        <w:bookmarkStart w:id="0" w:name="_GoBack"/>
        <w:bookmarkEnd w:id="0"/>
      </w:tr>
      <w:tr w:rsidR="00506AE3" w:rsidRPr="009B7835" w14:paraId="542B86CD" w14:textId="77777777" w:rsidTr="00F33FA4">
        <w:tc>
          <w:tcPr>
            <w:tcW w:w="675" w:type="dxa"/>
            <w:shd w:val="clear" w:color="auto" w:fill="DDD9C3" w:themeFill="background2" w:themeFillShade="E6"/>
          </w:tcPr>
          <w:p w14:paraId="41963E03" w14:textId="35CCE9AC" w:rsidR="00506AE3" w:rsidRPr="009B7835" w:rsidRDefault="00F33FA4" w:rsidP="00F33FA4">
            <w:pPr>
              <w:jc w:val="center"/>
              <w:rPr>
                <w:b/>
                <w:bCs/>
              </w:rPr>
            </w:pPr>
            <w:r w:rsidRPr="009B7835">
              <w:rPr>
                <w:b/>
                <w:bCs/>
              </w:rPr>
              <w:t>NO</w:t>
            </w:r>
          </w:p>
        </w:tc>
        <w:tc>
          <w:tcPr>
            <w:tcW w:w="6379" w:type="dxa"/>
            <w:shd w:val="clear" w:color="auto" w:fill="DDD9C3" w:themeFill="background2" w:themeFillShade="E6"/>
            <w:vAlign w:val="center"/>
          </w:tcPr>
          <w:p w14:paraId="1748AC45" w14:textId="7B4E862D" w:rsidR="00506AE3" w:rsidRPr="009B7835" w:rsidRDefault="00506AE3" w:rsidP="00F33FA4">
            <w:pPr>
              <w:jc w:val="center"/>
              <w:rPr>
                <w:b/>
                <w:bCs/>
              </w:rPr>
            </w:pPr>
            <w:r w:rsidRPr="009B7835">
              <w:rPr>
                <w:b/>
                <w:bCs/>
              </w:rPr>
              <w:t>DESCRIPTION</w:t>
            </w:r>
          </w:p>
        </w:tc>
        <w:tc>
          <w:tcPr>
            <w:tcW w:w="2188" w:type="dxa"/>
            <w:shd w:val="clear" w:color="auto" w:fill="DDD9C3" w:themeFill="background2" w:themeFillShade="E6"/>
            <w:vAlign w:val="center"/>
          </w:tcPr>
          <w:p w14:paraId="23ECF2CE" w14:textId="12F2DE19" w:rsidR="00506AE3" w:rsidRPr="009B7835" w:rsidRDefault="00506AE3" w:rsidP="00F33FA4">
            <w:pPr>
              <w:jc w:val="center"/>
              <w:rPr>
                <w:b/>
                <w:bCs/>
              </w:rPr>
            </w:pPr>
            <w:r w:rsidRPr="009B7835">
              <w:rPr>
                <w:b/>
                <w:bCs/>
              </w:rPr>
              <w:t>AMOUNT</w:t>
            </w:r>
            <w:r w:rsidR="001C0A95" w:rsidRPr="009B7835">
              <w:rPr>
                <w:b/>
                <w:bCs/>
              </w:rPr>
              <w:t xml:space="preserve"> (MYR)</w:t>
            </w:r>
          </w:p>
        </w:tc>
      </w:tr>
      <w:tr w:rsidR="00506AE3" w:rsidRPr="009B7835" w14:paraId="1F35620C" w14:textId="77777777" w:rsidTr="007B09FE">
        <w:trPr>
          <w:trHeight w:val="411"/>
        </w:trPr>
        <w:tc>
          <w:tcPr>
            <w:tcW w:w="675" w:type="dxa"/>
            <w:shd w:val="clear" w:color="auto" w:fill="DDD9C3" w:themeFill="background2" w:themeFillShade="E6"/>
            <w:vAlign w:val="center"/>
          </w:tcPr>
          <w:p w14:paraId="24DF48A1" w14:textId="77777777" w:rsidR="00506AE3" w:rsidRPr="009B7835" w:rsidRDefault="00506AE3" w:rsidP="00F33FA4">
            <w:pPr>
              <w:jc w:val="center"/>
              <w:rPr>
                <w:b/>
                <w:bCs/>
              </w:rPr>
            </w:pPr>
            <w:permStart w:id="384312002" w:edGrp="everyone" w:colFirst="1" w:colLast="1"/>
            <w:permStart w:id="1704227776" w:edGrp="everyone" w:colFirst="2" w:colLast="2"/>
            <w:r w:rsidRPr="009B7835">
              <w:rPr>
                <w:b/>
                <w:bCs/>
              </w:rPr>
              <w:t>1</w:t>
            </w:r>
          </w:p>
        </w:tc>
        <w:tc>
          <w:tcPr>
            <w:tcW w:w="6379" w:type="dxa"/>
            <w:vAlign w:val="center"/>
          </w:tcPr>
          <w:p w14:paraId="77D1058C" w14:textId="3E45F7F3" w:rsidR="00506AE3" w:rsidRPr="009B7835" w:rsidRDefault="007B09FE" w:rsidP="00F33FA4">
            <w:r w:rsidRPr="009B7835">
              <w:t xml:space="preserve"> Type here</w:t>
            </w:r>
          </w:p>
        </w:tc>
        <w:tc>
          <w:tcPr>
            <w:tcW w:w="2188" w:type="dxa"/>
            <w:vAlign w:val="center"/>
          </w:tcPr>
          <w:p w14:paraId="28CEC3AC" w14:textId="42D3B08A" w:rsidR="00506AE3" w:rsidRPr="009B7835" w:rsidRDefault="007B09FE" w:rsidP="007B09FE">
            <w:pPr>
              <w:jc w:val="center"/>
            </w:pPr>
            <w:r w:rsidRPr="009B7835">
              <w:t xml:space="preserve"> Amount here</w:t>
            </w:r>
          </w:p>
        </w:tc>
      </w:tr>
      <w:tr w:rsidR="00506AE3" w:rsidRPr="009B7835" w14:paraId="6174276A" w14:textId="77777777" w:rsidTr="007B09FE">
        <w:trPr>
          <w:trHeight w:val="417"/>
        </w:trPr>
        <w:tc>
          <w:tcPr>
            <w:tcW w:w="675" w:type="dxa"/>
            <w:shd w:val="clear" w:color="auto" w:fill="DDD9C3" w:themeFill="background2" w:themeFillShade="E6"/>
            <w:vAlign w:val="center"/>
          </w:tcPr>
          <w:p w14:paraId="5DFF218D" w14:textId="77777777" w:rsidR="00506AE3" w:rsidRPr="009B7835" w:rsidRDefault="00506AE3" w:rsidP="00F33FA4">
            <w:pPr>
              <w:jc w:val="center"/>
              <w:rPr>
                <w:b/>
                <w:bCs/>
              </w:rPr>
            </w:pPr>
            <w:permStart w:id="412231849" w:edGrp="everyone" w:colFirst="1" w:colLast="1"/>
            <w:permStart w:id="2031043848" w:edGrp="everyone" w:colFirst="2" w:colLast="2"/>
            <w:permEnd w:id="384312002"/>
            <w:permEnd w:id="1704227776"/>
            <w:r w:rsidRPr="009B7835">
              <w:rPr>
                <w:b/>
                <w:bCs/>
              </w:rPr>
              <w:t>2</w:t>
            </w:r>
          </w:p>
        </w:tc>
        <w:tc>
          <w:tcPr>
            <w:tcW w:w="6379" w:type="dxa"/>
            <w:vAlign w:val="center"/>
          </w:tcPr>
          <w:p w14:paraId="4C316EA3" w14:textId="13F0BB7C" w:rsidR="00506AE3" w:rsidRPr="009B7835" w:rsidRDefault="007B09FE" w:rsidP="00F33FA4">
            <w:r w:rsidRPr="009B7835">
              <w:t xml:space="preserve"> Type here</w:t>
            </w:r>
          </w:p>
        </w:tc>
        <w:tc>
          <w:tcPr>
            <w:tcW w:w="2188" w:type="dxa"/>
            <w:vAlign w:val="center"/>
          </w:tcPr>
          <w:p w14:paraId="1F6E31AB" w14:textId="10C62BB1" w:rsidR="00506AE3" w:rsidRPr="009B7835" w:rsidRDefault="007B09FE" w:rsidP="007B09FE">
            <w:pPr>
              <w:jc w:val="center"/>
            </w:pPr>
            <w:r w:rsidRPr="009B7835">
              <w:t xml:space="preserve"> Amount here</w:t>
            </w:r>
          </w:p>
        </w:tc>
      </w:tr>
      <w:tr w:rsidR="00506AE3" w:rsidRPr="009B7835" w14:paraId="1B264723" w14:textId="77777777" w:rsidTr="007B09FE">
        <w:trPr>
          <w:trHeight w:val="422"/>
        </w:trPr>
        <w:tc>
          <w:tcPr>
            <w:tcW w:w="675" w:type="dxa"/>
            <w:shd w:val="clear" w:color="auto" w:fill="DDD9C3" w:themeFill="background2" w:themeFillShade="E6"/>
            <w:vAlign w:val="center"/>
          </w:tcPr>
          <w:p w14:paraId="4018F37C" w14:textId="77777777" w:rsidR="00506AE3" w:rsidRPr="009B7835" w:rsidRDefault="00506AE3" w:rsidP="00F33FA4">
            <w:pPr>
              <w:jc w:val="center"/>
              <w:rPr>
                <w:b/>
                <w:bCs/>
              </w:rPr>
            </w:pPr>
            <w:permStart w:id="1929213862" w:edGrp="everyone" w:colFirst="1" w:colLast="1"/>
            <w:permStart w:id="87628124" w:edGrp="everyone" w:colFirst="2" w:colLast="2"/>
            <w:permEnd w:id="412231849"/>
            <w:permEnd w:id="2031043848"/>
            <w:r w:rsidRPr="009B7835">
              <w:rPr>
                <w:b/>
                <w:bCs/>
              </w:rPr>
              <w:t>3</w:t>
            </w:r>
          </w:p>
        </w:tc>
        <w:tc>
          <w:tcPr>
            <w:tcW w:w="6379" w:type="dxa"/>
            <w:vAlign w:val="center"/>
          </w:tcPr>
          <w:p w14:paraId="2D24E90B" w14:textId="0267F409" w:rsidR="00506AE3" w:rsidRPr="009B7835" w:rsidRDefault="007B09FE" w:rsidP="00F33FA4">
            <w:r w:rsidRPr="009B7835">
              <w:t xml:space="preserve"> Type here</w:t>
            </w:r>
          </w:p>
        </w:tc>
        <w:tc>
          <w:tcPr>
            <w:tcW w:w="2188" w:type="dxa"/>
            <w:vAlign w:val="center"/>
          </w:tcPr>
          <w:p w14:paraId="7C0D092F" w14:textId="58934356" w:rsidR="00506AE3" w:rsidRPr="009B7835" w:rsidRDefault="007B09FE" w:rsidP="007B09FE">
            <w:pPr>
              <w:jc w:val="center"/>
            </w:pPr>
            <w:r w:rsidRPr="009B7835">
              <w:t xml:space="preserve"> Amount here</w:t>
            </w:r>
          </w:p>
        </w:tc>
      </w:tr>
      <w:tr w:rsidR="00506AE3" w:rsidRPr="009B7835" w14:paraId="3FEF5F85" w14:textId="77777777" w:rsidTr="007B09FE">
        <w:trPr>
          <w:trHeight w:val="415"/>
        </w:trPr>
        <w:tc>
          <w:tcPr>
            <w:tcW w:w="675" w:type="dxa"/>
            <w:shd w:val="clear" w:color="auto" w:fill="DDD9C3" w:themeFill="background2" w:themeFillShade="E6"/>
            <w:vAlign w:val="center"/>
          </w:tcPr>
          <w:p w14:paraId="2683D552" w14:textId="77777777" w:rsidR="00506AE3" w:rsidRPr="009B7835" w:rsidRDefault="00506AE3" w:rsidP="00F33FA4">
            <w:pPr>
              <w:jc w:val="center"/>
              <w:rPr>
                <w:b/>
                <w:bCs/>
              </w:rPr>
            </w:pPr>
            <w:permStart w:id="1605532619" w:edGrp="everyone" w:colFirst="1" w:colLast="1"/>
            <w:permStart w:id="1914401482" w:edGrp="everyone" w:colFirst="2" w:colLast="2"/>
            <w:permEnd w:id="1929213862"/>
            <w:permEnd w:id="87628124"/>
            <w:r w:rsidRPr="009B7835">
              <w:rPr>
                <w:b/>
                <w:bCs/>
              </w:rPr>
              <w:t>4</w:t>
            </w:r>
          </w:p>
        </w:tc>
        <w:tc>
          <w:tcPr>
            <w:tcW w:w="6379" w:type="dxa"/>
            <w:vAlign w:val="center"/>
          </w:tcPr>
          <w:p w14:paraId="27117624" w14:textId="335E461B" w:rsidR="00506AE3" w:rsidRPr="009B7835" w:rsidRDefault="007B09FE" w:rsidP="00F33FA4">
            <w:r w:rsidRPr="009B7835">
              <w:t xml:space="preserve"> Type here</w:t>
            </w:r>
          </w:p>
        </w:tc>
        <w:tc>
          <w:tcPr>
            <w:tcW w:w="2188" w:type="dxa"/>
            <w:vAlign w:val="center"/>
          </w:tcPr>
          <w:p w14:paraId="63EE16D9" w14:textId="073213EF" w:rsidR="00506AE3" w:rsidRPr="009B7835" w:rsidRDefault="007B09FE" w:rsidP="007B09FE">
            <w:pPr>
              <w:jc w:val="center"/>
            </w:pPr>
            <w:r w:rsidRPr="009B7835">
              <w:t xml:space="preserve"> Amount here</w:t>
            </w:r>
          </w:p>
        </w:tc>
      </w:tr>
      <w:tr w:rsidR="00506AE3" w:rsidRPr="009B7835" w14:paraId="3E18FEAF" w14:textId="77777777" w:rsidTr="007B09FE">
        <w:trPr>
          <w:trHeight w:val="421"/>
        </w:trPr>
        <w:tc>
          <w:tcPr>
            <w:tcW w:w="675" w:type="dxa"/>
            <w:shd w:val="clear" w:color="auto" w:fill="DDD9C3" w:themeFill="background2" w:themeFillShade="E6"/>
            <w:vAlign w:val="center"/>
          </w:tcPr>
          <w:p w14:paraId="5D303F3E" w14:textId="77777777" w:rsidR="00506AE3" w:rsidRPr="009B7835" w:rsidRDefault="00506AE3" w:rsidP="00F33FA4">
            <w:pPr>
              <w:jc w:val="center"/>
              <w:rPr>
                <w:b/>
                <w:bCs/>
              </w:rPr>
            </w:pPr>
            <w:permStart w:id="425741804" w:edGrp="everyone" w:colFirst="1" w:colLast="1"/>
            <w:permStart w:id="655239401" w:edGrp="everyone" w:colFirst="2" w:colLast="2"/>
            <w:permEnd w:id="1605532619"/>
            <w:permEnd w:id="1914401482"/>
            <w:r w:rsidRPr="009B7835">
              <w:rPr>
                <w:b/>
                <w:bCs/>
              </w:rPr>
              <w:t>5</w:t>
            </w:r>
          </w:p>
        </w:tc>
        <w:tc>
          <w:tcPr>
            <w:tcW w:w="6379" w:type="dxa"/>
            <w:vAlign w:val="center"/>
          </w:tcPr>
          <w:p w14:paraId="055852AB" w14:textId="19B227B9" w:rsidR="00506AE3" w:rsidRPr="009B7835" w:rsidRDefault="007B09FE" w:rsidP="00F33FA4">
            <w:r w:rsidRPr="009B7835">
              <w:t xml:space="preserve"> Type here</w:t>
            </w:r>
          </w:p>
        </w:tc>
        <w:tc>
          <w:tcPr>
            <w:tcW w:w="2188" w:type="dxa"/>
            <w:vAlign w:val="center"/>
          </w:tcPr>
          <w:p w14:paraId="28682325" w14:textId="79E1E391" w:rsidR="00506AE3" w:rsidRPr="009B7835" w:rsidRDefault="007B09FE" w:rsidP="007B09FE">
            <w:pPr>
              <w:jc w:val="center"/>
            </w:pPr>
            <w:r w:rsidRPr="009B7835">
              <w:t xml:space="preserve"> Amount here</w:t>
            </w:r>
          </w:p>
        </w:tc>
      </w:tr>
      <w:tr w:rsidR="00506AE3" w:rsidRPr="009B7835" w14:paraId="1689A77E" w14:textId="77777777" w:rsidTr="007B09FE">
        <w:trPr>
          <w:trHeight w:val="399"/>
        </w:trPr>
        <w:tc>
          <w:tcPr>
            <w:tcW w:w="675" w:type="dxa"/>
            <w:shd w:val="clear" w:color="auto" w:fill="DDD9C3" w:themeFill="background2" w:themeFillShade="E6"/>
            <w:vAlign w:val="center"/>
          </w:tcPr>
          <w:p w14:paraId="5FEF5AE9" w14:textId="77777777" w:rsidR="00506AE3" w:rsidRPr="009B7835" w:rsidRDefault="00506AE3" w:rsidP="00F33FA4">
            <w:pPr>
              <w:jc w:val="center"/>
              <w:rPr>
                <w:b/>
                <w:bCs/>
              </w:rPr>
            </w:pPr>
            <w:permStart w:id="1072237820" w:edGrp="everyone" w:colFirst="1" w:colLast="1"/>
            <w:permStart w:id="809174310" w:edGrp="everyone" w:colFirst="2" w:colLast="2"/>
            <w:permEnd w:id="425741804"/>
            <w:permEnd w:id="655239401"/>
            <w:r w:rsidRPr="009B7835">
              <w:rPr>
                <w:b/>
                <w:bCs/>
              </w:rPr>
              <w:t>6</w:t>
            </w:r>
          </w:p>
        </w:tc>
        <w:tc>
          <w:tcPr>
            <w:tcW w:w="6379" w:type="dxa"/>
            <w:vAlign w:val="center"/>
          </w:tcPr>
          <w:p w14:paraId="435B48EA" w14:textId="46E2D6BA" w:rsidR="00506AE3" w:rsidRPr="009B7835" w:rsidRDefault="007B09FE" w:rsidP="00F33FA4">
            <w:r w:rsidRPr="009B7835">
              <w:t xml:space="preserve"> Type here</w:t>
            </w:r>
          </w:p>
        </w:tc>
        <w:tc>
          <w:tcPr>
            <w:tcW w:w="2188" w:type="dxa"/>
            <w:vAlign w:val="center"/>
          </w:tcPr>
          <w:p w14:paraId="20090ECE" w14:textId="6EE7DE1C" w:rsidR="00506AE3" w:rsidRPr="009B7835" w:rsidRDefault="007B09FE" w:rsidP="007B09FE">
            <w:pPr>
              <w:jc w:val="center"/>
            </w:pPr>
            <w:r w:rsidRPr="009B7835">
              <w:t xml:space="preserve"> Amount here</w:t>
            </w:r>
          </w:p>
        </w:tc>
      </w:tr>
      <w:tr w:rsidR="00506AE3" w:rsidRPr="009B7835" w14:paraId="6C62A718" w14:textId="77777777" w:rsidTr="007B09FE">
        <w:trPr>
          <w:trHeight w:val="432"/>
        </w:trPr>
        <w:tc>
          <w:tcPr>
            <w:tcW w:w="675" w:type="dxa"/>
            <w:shd w:val="clear" w:color="auto" w:fill="DDD9C3" w:themeFill="background2" w:themeFillShade="E6"/>
            <w:vAlign w:val="center"/>
          </w:tcPr>
          <w:p w14:paraId="39EB3828" w14:textId="77777777" w:rsidR="00506AE3" w:rsidRPr="009B7835" w:rsidRDefault="00506AE3" w:rsidP="00F33FA4">
            <w:pPr>
              <w:jc w:val="center"/>
              <w:rPr>
                <w:b/>
                <w:bCs/>
              </w:rPr>
            </w:pPr>
            <w:permStart w:id="160137134" w:edGrp="everyone" w:colFirst="1" w:colLast="1"/>
            <w:permStart w:id="1726502346" w:edGrp="everyone" w:colFirst="2" w:colLast="2"/>
            <w:permEnd w:id="1072237820"/>
            <w:permEnd w:id="809174310"/>
            <w:r w:rsidRPr="009B7835">
              <w:rPr>
                <w:b/>
                <w:bCs/>
              </w:rPr>
              <w:t>7</w:t>
            </w:r>
          </w:p>
        </w:tc>
        <w:tc>
          <w:tcPr>
            <w:tcW w:w="6379" w:type="dxa"/>
            <w:vAlign w:val="center"/>
          </w:tcPr>
          <w:p w14:paraId="280492EF" w14:textId="4F058259" w:rsidR="00506AE3" w:rsidRPr="009B7835" w:rsidRDefault="007B09FE" w:rsidP="00F33FA4">
            <w:r w:rsidRPr="009B7835">
              <w:t xml:space="preserve"> Type here</w:t>
            </w:r>
          </w:p>
        </w:tc>
        <w:tc>
          <w:tcPr>
            <w:tcW w:w="2188" w:type="dxa"/>
            <w:vAlign w:val="center"/>
          </w:tcPr>
          <w:p w14:paraId="5285A6F3" w14:textId="6288CEE5" w:rsidR="00506AE3" w:rsidRPr="009B7835" w:rsidRDefault="007B09FE" w:rsidP="007B09FE">
            <w:pPr>
              <w:jc w:val="center"/>
            </w:pPr>
            <w:r w:rsidRPr="009B7835">
              <w:t xml:space="preserve"> Amount here</w:t>
            </w:r>
          </w:p>
        </w:tc>
      </w:tr>
      <w:tr w:rsidR="00506AE3" w:rsidRPr="009B7835" w14:paraId="3CC6D0BB" w14:textId="77777777" w:rsidTr="007B09FE">
        <w:trPr>
          <w:trHeight w:val="396"/>
        </w:trPr>
        <w:tc>
          <w:tcPr>
            <w:tcW w:w="675" w:type="dxa"/>
            <w:shd w:val="clear" w:color="auto" w:fill="DDD9C3" w:themeFill="background2" w:themeFillShade="E6"/>
            <w:vAlign w:val="center"/>
          </w:tcPr>
          <w:p w14:paraId="1FB1365D" w14:textId="77777777" w:rsidR="00506AE3" w:rsidRPr="009B7835" w:rsidRDefault="00506AE3" w:rsidP="00F33FA4">
            <w:pPr>
              <w:jc w:val="center"/>
              <w:rPr>
                <w:b/>
                <w:bCs/>
              </w:rPr>
            </w:pPr>
            <w:permStart w:id="1154227102" w:edGrp="everyone" w:colFirst="1" w:colLast="1"/>
            <w:permStart w:id="1466571482" w:edGrp="everyone" w:colFirst="2" w:colLast="2"/>
            <w:permEnd w:id="160137134"/>
            <w:permEnd w:id="1726502346"/>
            <w:r w:rsidRPr="009B7835">
              <w:rPr>
                <w:b/>
                <w:bCs/>
              </w:rPr>
              <w:t>8</w:t>
            </w:r>
          </w:p>
        </w:tc>
        <w:tc>
          <w:tcPr>
            <w:tcW w:w="6379" w:type="dxa"/>
            <w:vAlign w:val="center"/>
          </w:tcPr>
          <w:p w14:paraId="6878FEB3" w14:textId="749042C9" w:rsidR="00506AE3" w:rsidRPr="009B7835" w:rsidRDefault="007B09FE" w:rsidP="00F33FA4">
            <w:r w:rsidRPr="009B7835">
              <w:t xml:space="preserve"> Type here</w:t>
            </w:r>
          </w:p>
        </w:tc>
        <w:tc>
          <w:tcPr>
            <w:tcW w:w="2188" w:type="dxa"/>
            <w:vAlign w:val="center"/>
          </w:tcPr>
          <w:p w14:paraId="04D00E72" w14:textId="0C17F5D0" w:rsidR="00506AE3" w:rsidRPr="009B7835" w:rsidRDefault="007B09FE" w:rsidP="007B09FE">
            <w:pPr>
              <w:jc w:val="center"/>
            </w:pPr>
            <w:r w:rsidRPr="009B7835">
              <w:t xml:space="preserve"> Amount here</w:t>
            </w:r>
          </w:p>
        </w:tc>
      </w:tr>
      <w:tr w:rsidR="00506AE3" w:rsidRPr="009B7835" w14:paraId="1CA058C5" w14:textId="77777777" w:rsidTr="007B09FE">
        <w:trPr>
          <w:trHeight w:val="431"/>
        </w:trPr>
        <w:tc>
          <w:tcPr>
            <w:tcW w:w="675" w:type="dxa"/>
            <w:shd w:val="clear" w:color="auto" w:fill="DDD9C3" w:themeFill="background2" w:themeFillShade="E6"/>
            <w:vAlign w:val="center"/>
          </w:tcPr>
          <w:p w14:paraId="36A7B48E" w14:textId="0D4462E2" w:rsidR="00506AE3" w:rsidRPr="009B7835" w:rsidRDefault="00506AE3" w:rsidP="00F33FA4">
            <w:pPr>
              <w:jc w:val="center"/>
              <w:rPr>
                <w:b/>
                <w:bCs/>
              </w:rPr>
            </w:pPr>
            <w:permStart w:id="1453866590" w:edGrp="everyone" w:colFirst="1" w:colLast="1"/>
            <w:permStart w:id="997600750" w:edGrp="everyone" w:colFirst="2" w:colLast="2"/>
            <w:permEnd w:id="1154227102"/>
            <w:permEnd w:id="1466571482"/>
            <w:r w:rsidRPr="009B7835">
              <w:rPr>
                <w:b/>
                <w:bCs/>
              </w:rPr>
              <w:t>9</w:t>
            </w:r>
          </w:p>
        </w:tc>
        <w:tc>
          <w:tcPr>
            <w:tcW w:w="6379" w:type="dxa"/>
            <w:vAlign w:val="center"/>
          </w:tcPr>
          <w:p w14:paraId="5AC67FBB" w14:textId="2496AE9C" w:rsidR="00506AE3" w:rsidRPr="009B7835" w:rsidRDefault="007B09FE" w:rsidP="00F33FA4">
            <w:r w:rsidRPr="009B7835">
              <w:t xml:space="preserve"> Type here</w:t>
            </w:r>
          </w:p>
        </w:tc>
        <w:tc>
          <w:tcPr>
            <w:tcW w:w="2188" w:type="dxa"/>
            <w:vAlign w:val="center"/>
          </w:tcPr>
          <w:p w14:paraId="0C1F021A" w14:textId="78020334" w:rsidR="00506AE3" w:rsidRPr="009B7835" w:rsidRDefault="007B09FE" w:rsidP="007B09FE">
            <w:pPr>
              <w:jc w:val="center"/>
            </w:pPr>
            <w:r w:rsidRPr="009B7835">
              <w:t xml:space="preserve"> Amount here</w:t>
            </w:r>
          </w:p>
        </w:tc>
      </w:tr>
      <w:tr w:rsidR="00506AE3" w:rsidRPr="009B7835" w14:paraId="723E6C30" w14:textId="77777777" w:rsidTr="007B09FE">
        <w:trPr>
          <w:trHeight w:val="409"/>
        </w:trPr>
        <w:tc>
          <w:tcPr>
            <w:tcW w:w="675" w:type="dxa"/>
            <w:shd w:val="clear" w:color="auto" w:fill="DDD9C3" w:themeFill="background2" w:themeFillShade="E6"/>
            <w:vAlign w:val="center"/>
          </w:tcPr>
          <w:p w14:paraId="407627A5" w14:textId="0A3F20E1" w:rsidR="00506AE3" w:rsidRPr="009B7835" w:rsidRDefault="00506AE3" w:rsidP="00F33FA4">
            <w:pPr>
              <w:jc w:val="center"/>
              <w:rPr>
                <w:b/>
                <w:bCs/>
              </w:rPr>
            </w:pPr>
            <w:permStart w:id="1801411756" w:edGrp="everyone" w:colFirst="1" w:colLast="1"/>
            <w:permStart w:id="326266760" w:edGrp="everyone" w:colFirst="2" w:colLast="2"/>
            <w:permEnd w:id="1453866590"/>
            <w:permEnd w:id="997600750"/>
            <w:r w:rsidRPr="009B7835">
              <w:rPr>
                <w:b/>
                <w:bCs/>
              </w:rPr>
              <w:t>10</w:t>
            </w:r>
          </w:p>
        </w:tc>
        <w:tc>
          <w:tcPr>
            <w:tcW w:w="6379" w:type="dxa"/>
            <w:tcBorders>
              <w:bottom w:val="single" w:sz="4" w:space="0" w:color="auto"/>
            </w:tcBorders>
            <w:vAlign w:val="center"/>
          </w:tcPr>
          <w:p w14:paraId="0FDBAA07" w14:textId="218D9011" w:rsidR="00506AE3" w:rsidRPr="009B7835" w:rsidRDefault="007B09FE" w:rsidP="00F33FA4">
            <w:r w:rsidRPr="009B7835">
              <w:t xml:space="preserve"> Type here</w:t>
            </w:r>
          </w:p>
        </w:tc>
        <w:tc>
          <w:tcPr>
            <w:tcW w:w="2188" w:type="dxa"/>
            <w:vAlign w:val="center"/>
          </w:tcPr>
          <w:p w14:paraId="79169426" w14:textId="7C26920B" w:rsidR="00506AE3" w:rsidRPr="009B7835" w:rsidRDefault="007B09FE" w:rsidP="007B09FE">
            <w:pPr>
              <w:jc w:val="center"/>
            </w:pPr>
            <w:r w:rsidRPr="009B7835">
              <w:t xml:space="preserve"> Amount here</w:t>
            </w:r>
          </w:p>
        </w:tc>
      </w:tr>
      <w:tr w:rsidR="00F33FA4" w:rsidRPr="009B7835" w14:paraId="7003E497" w14:textId="77777777" w:rsidTr="007B09FE">
        <w:trPr>
          <w:trHeight w:val="414"/>
        </w:trPr>
        <w:tc>
          <w:tcPr>
            <w:tcW w:w="675" w:type="dxa"/>
            <w:shd w:val="clear" w:color="auto" w:fill="DDD9C3" w:themeFill="background2" w:themeFillShade="E6"/>
            <w:vAlign w:val="center"/>
          </w:tcPr>
          <w:p w14:paraId="56C3E382" w14:textId="7618C3DD" w:rsidR="00F33FA4" w:rsidRPr="009B7835" w:rsidRDefault="00F33FA4" w:rsidP="00F33FA4">
            <w:pPr>
              <w:jc w:val="center"/>
              <w:rPr>
                <w:b/>
                <w:bCs/>
              </w:rPr>
            </w:pPr>
            <w:permStart w:id="231813109" w:edGrp="everyone" w:colFirst="1" w:colLast="1"/>
            <w:permStart w:id="293487670" w:edGrp="everyone" w:colFirst="2" w:colLast="2"/>
            <w:permEnd w:id="1801411756"/>
            <w:permEnd w:id="326266760"/>
            <w:r w:rsidRPr="009B7835">
              <w:rPr>
                <w:b/>
                <w:bCs/>
              </w:rPr>
              <w:t>11</w:t>
            </w:r>
          </w:p>
        </w:tc>
        <w:tc>
          <w:tcPr>
            <w:tcW w:w="6379" w:type="dxa"/>
            <w:tcBorders>
              <w:bottom w:val="single" w:sz="4" w:space="0" w:color="auto"/>
            </w:tcBorders>
            <w:vAlign w:val="center"/>
          </w:tcPr>
          <w:p w14:paraId="33FBE52B" w14:textId="0214C217" w:rsidR="00F33FA4" w:rsidRPr="009B7835" w:rsidRDefault="007B09FE" w:rsidP="00F33FA4">
            <w:r w:rsidRPr="009B7835">
              <w:t xml:space="preserve"> Type here</w:t>
            </w:r>
          </w:p>
        </w:tc>
        <w:tc>
          <w:tcPr>
            <w:tcW w:w="2188" w:type="dxa"/>
            <w:vAlign w:val="center"/>
          </w:tcPr>
          <w:p w14:paraId="61936E86" w14:textId="7E0F153B" w:rsidR="00F33FA4" w:rsidRPr="009B7835" w:rsidRDefault="007B09FE" w:rsidP="007B09FE">
            <w:pPr>
              <w:jc w:val="center"/>
            </w:pPr>
            <w:r w:rsidRPr="009B7835">
              <w:t xml:space="preserve"> Amount here</w:t>
            </w:r>
          </w:p>
        </w:tc>
      </w:tr>
      <w:tr w:rsidR="00F33FA4" w:rsidRPr="009B7835" w14:paraId="647AA38A" w14:textId="77777777" w:rsidTr="007B09FE">
        <w:trPr>
          <w:trHeight w:val="421"/>
        </w:trPr>
        <w:tc>
          <w:tcPr>
            <w:tcW w:w="675" w:type="dxa"/>
            <w:shd w:val="clear" w:color="auto" w:fill="DDD9C3" w:themeFill="background2" w:themeFillShade="E6"/>
            <w:vAlign w:val="center"/>
          </w:tcPr>
          <w:p w14:paraId="606573DB" w14:textId="52CAC200" w:rsidR="00F33FA4" w:rsidRPr="009B7835" w:rsidRDefault="00F33FA4" w:rsidP="00F33FA4">
            <w:pPr>
              <w:jc w:val="center"/>
              <w:rPr>
                <w:b/>
                <w:bCs/>
              </w:rPr>
            </w:pPr>
            <w:permStart w:id="719663805" w:edGrp="everyone" w:colFirst="1" w:colLast="1"/>
            <w:permStart w:id="1214595714" w:edGrp="everyone" w:colFirst="2" w:colLast="2"/>
            <w:permEnd w:id="231813109"/>
            <w:permEnd w:id="293487670"/>
            <w:r w:rsidRPr="009B7835">
              <w:rPr>
                <w:b/>
                <w:bCs/>
              </w:rPr>
              <w:t>12</w:t>
            </w:r>
          </w:p>
        </w:tc>
        <w:tc>
          <w:tcPr>
            <w:tcW w:w="6379" w:type="dxa"/>
            <w:tcBorders>
              <w:bottom w:val="single" w:sz="4" w:space="0" w:color="auto"/>
            </w:tcBorders>
            <w:vAlign w:val="center"/>
          </w:tcPr>
          <w:p w14:paraId="2F1A9444" w14:textId="0773728D" w:rsidR="00F33FA4" w:rsidRPr="009B7835" w:rsidRDefault="007B09FE" w:rsidP="00F33FA4">
            <w:r w:rsidRPr="009B7835">
              <w:t xml:space="preserve"> Type here</w:t>
            </w:r>
          </w:p>
        </w:tc>
        <w:tc>
          <w:tcPr>
            <w:tcW w:w="2188" w:type="dxa"/>
            <w:vAlign w:val="center"/>
          </w:tcPr>
          <w:p w14:paraId="29B6CA46" w14:textId="73E73E88" w:rsidR="00F33FA4" w:rsidRPr="009B7835" w:rsidRDefault="007B09FE" w:rsidP="007B09FE">
            <w:pPr>
              <w:jc w:val="center"/>
            </w:pPr>
            <w:r w:rsidRPr="009B7835">
              <w:t xml:space="preserve"> Amount here</w:t>
            </w:r>
          </w:p>
        </w:tc>
      </w:tr>
      <w:tr w:rsidR="00F33FA4" w:rsidRPr="009B7835" w14:paraId="49FC5A2C" w14:textId="77777777" w:rsidTr="007B09FE">
        <w:trPr>
          <w:trHeight w:val="413"/>
        </w:trPr>
        <w:tc>
          <w:tcPr>
            <w:tcW w:w="675" w:type="dxa"/>
            <w:shd w:val="clear" w:color="auto" w:fill="DDD9C3" w:themeFill="background2" w:themeFillShade="E6"/>
            <w:vAlign w:val="center"/>
          </w:tcPr>
          <w:p w14:paraId="4FE0C33E" w14:textId="47E48BFE" w:rsidR="00F33FA4" w:rsidRPr="009B7835" w:rsidRDefault="00F33FA4" w:rsidP="00F33FA4">
            <w:pPr>
              <w:jc w:val="center"/>
              <w:rPr>
                <w:b/>
                <w:bCs/>
              </w:rPr>
            </w:pPr>
            <w:permStart w:id="2094925640" w:edGrp="everyone" w:colFirst="1" w:colLast="1"/>
            <w:permStart w:id="417868516" w:edGrp="everyone" w:colFirst="2" w:colLast="2"/>
            <w:permEnd w:id="719663805"/>
            <w:permEnd w:id="1214595714"/>
            <w:r w:rsidRPr="009B7835">
              <w:rPr>
                <w:b/>
                <w:bCs/>
              </w:rPr>
              <w:t>13</w:t>
            </w:r>
          </w:p>
        </w:tc>
        <w:tc>
          <w:tcPr>
            <w:tcW w:w="6379" w:type="dxa"/>
            <w:tcBorders>
              <w:bottom w:val="single" w:sz="4" w:space="0" w:color="auto"/>
            </w:tcBorders>
            <w:vAlign w:val="center"/>
          </w:tcPr>
          <w:p w14:paraId="7CAF00C1" w14:textId="1E6D6E10" w:rsidR="00F33FA4" w:rsidRPr="009B7835" w:rsidRDefault="007B09FE" w:rsidP="00F33FA4">
            <w:r w:rsidRPr="009B7835">
              <w:t xml:space="preserve"> Type here</w:t>
            </w:r>
          </w:p>
        </w:tc>
        <w:tc>
          <w:tcPr>
            <w:tcW w:w="2188" w:type="dxa"/>
            <w:vAlign w:val="center"/>
          </w:tcPr>
          <w:p w14:paraId="60BCE725" w14:textId="663C7AA0" w:rsidR="00F33FA4" w:rsidRPr="009B7835" w:rsidRDefault="007B09FE" w:rsidP="007B09FE">
            <w:pPr>
              <w:jc w:val="center"/>
            </w:pPr>
            <w:r w:rsidRPr="009B7835">
              <w:t xml:space="preserve"> Amount here</w:t>
            </w:r>
          </w:p>
        </w:tc>
      </w:tr>
      <w:tr w:rsidR="00F33FA4" w:rsidRPr="009B7835" w14:paraId="6390BE0E" w14:textId="77777777" w:rsidTr="007B09FE">
        <w:trPr>
          <w:trHeight w:val="419"/>
        </w:trPr>
        <w:tc>
          <w:tcPr>
            <w:tcW w:w="675" w:type="dxa"/>
            <w:shd w:val="clear" w:color="auto" w:fill="DDD9C3" w:themeFill="background2" w:themeFillShade="E6"/>
            <w:vAlign w:val="center"/>
          </w:tcPr>
          <w:p w14:paraId="711C1AC1" w14:textId="6D706E4D" w:rsidR="00F33FA4" w:rsidRPr="009B7835" w:rsidRDefault="00F33FA4" w:rsidP="00F33FA4">
            <w:pPr>
              <w:jc w:val="center"/>
              <w:rPr>
                <w:b/>
                <w:bCs/>
              </w:rPr>
            </w:pPr>
            <w:permStart w:id="576275517" w:edGrp="everyone" w:colFirst="1" w:colLast="1"/>
            <w:permStart w:id="1288132568" w:edGrp="everyone" w:colFirst="2" w:colLast="2"/>
            <w:permEnd w:id="2094925640"/>
            <w:permEnd w:id="417868516"/>
            <w:r w:rsidRPr="009B7835">
              <w:rPr>
                <w:b/>
                <w:bCs/>
              </w:rPr>
              <w:t>14</w:t>
            </w:r>
          </w:p>
        </w:tc>
        <w:tc>
          <w:tcPr>
            <w:tcW w:w="6379" w:type="dxa"/>
            <w:tcBorders>
              <w:bottom w:val="single" w:sz="4" w:space="0" w:color="auto"/>
            </w:tcBorders>
            <w:vAlign w:val="center"/>
          </w:tcPr>
          <w:p w14:paraId="5E3B56F9" w14:textId="3F0EA93A" w:rsidR="00F33FA4" w:rsidRPr="009B7835" w:rsidRDefault="007B09FE" w:rsidP="00F33FA4">
            <w:r w:rsidRPr="009B7835">
              <w:t xml:space="preserve"> Type here</w:t>
            </w:r>
          </w:p>
        </w:tc>
        <w:tc>
          <w:tcPr>
            <w:tcW w:w="2188" w:type="dxa"/>
            <w:vAlign w:val="center"/>
          </w:tcPr>
          <w:p w14:paraId="258467D9" w14:textId="64A835E7" w:rsidR="00F33FA4" w:rsidRPr="009B7835" w:rsidRDefault="007B09FE" w:rsidP="007B09FE">
            <w:pPr>
              <w:jc w:val="center"/>
            </w:pPr>
            <w:r w:rsidRPr="009B7835">
              <w:t xml:space="preserve"> Amount here</w:t>
            </w:r>
          </w:p>
        </w:tc>
      </w:tr>
      <w:tr w:rsidR="00CB4AA1" w:rsidRPr="009B7835" w14:paraId="2E2CC051" w14:textId="77777777" w:rsidTr="00B26B2C">
        <w:trPr>
          <w:trHeight w:val="416"/>
        </w:trPr>
        <w:tc>
          <w:tcPr>
            <w:tcW w:w="675" w:type="dxa"/>
            <w:tcBorders>
              <w:right w:val="nil"/>
            </w:tcBorders>
            <w:shd w:val="clear" w:color="auto" w:fill="DDD9C3" w:themeFill="background2" w:themeFillShade="E6"/>
            <w:vAlign w:val="center"/>
          </w:tcPr>
          <w:p w14:paraId="5FC96D57" w14:textId="77777777" w:rsidR="00CB4AA1" w:rsidRPr="009B7835" w:rsidRDefault="00CB4AA1" w:rsidP="001C0A95">
            <w:pPr>
              <w:jc w:val="center"/>
            </w:pPr>
            <w:permStart w:id="1700538195" w:edGrp="everyone" w:colFirst="2" w:colLast="2"/>
            <w:permEnd w:id="576275517"/>
            <w:permEnd w:id="1288132568"/>
          </w:p>
        </w:tc>
        <w:tc>
          <w:tcPr>
            <w:tcW w:w="6379" w:type="dxa"/>
            <w:tcBorders>
              <w:left w:val="nil"/>
            </w:tcBorders>
            <w:shd w:val="clear" w:color="auto" w:fill="DDD9C3" w:themeFill="background2" w:themeFillShade="E6"/>
            <w:vAlign w:val="center"/>
          </w:tcPr>
          <w:p w14:paraId="0932EEF3" w14:textId="40A5DFB4" w:rsidR="00CB4AA1" w:rsidRPr="009B7835" w:rsidRDefault="00CB4AA1" w:rsidP="001C0A95">
            <w:pPr>
              <w:rPr>
                <w:b/>
                <w:bCs/>
              </w:rPr>
            </w:pPr>
            <w:r w:rsidRPr="009B7835">
              <w:rPr>
                <w:b/>
                <w:bCs/>
              </w:rPr>
              <w:t>TOTAL EXPENDITURE</w:t>
            </w:r>
          </w:p>
        </w:tc>
        <w:tc>
          <w:tcPr>
            <w:tcW w:w="2188" w:type="dxa"/>
            <w:shd w:val="clear" w:color="auto" w:fill="DDD9C3" w:themeFill="background2" w:themeFillShade="E6"/>
            <w:vAlign w:val="center"/>
          </w:tcPr>
          <w:p w14:paraId="0205A8E3" w14:textId="6E3E29B9" w:rsidR="00CB4AA1" w:rsidRPr="009B7835" w:rsidRDefault="007B09FE" w:rsidP="00B26B2C">
            <w:pPr>
              <w:jc w:val="center"/>
            </w:pPr>
            <w:r w:rsidRPr="009B7835">
              <w:t xml:space="preserve"> Amount here</w:t>
            </w:r>
          </w:p>
        </w:tc>
      </w:tr>
      <w:tr w:rsidR="00506AE3" w:rsidRPr="009B7835" w14:paraId="28A49DD6" w14:textId="77777777" w:rsidTr="00B26B2C">
        <w:trPr>
          <w:trHeight w:val="663"/>
        </w:trPr>
        <w:tc>
          <w:tcPr>
            <w:tcW w:w="675" w:type="dxa"/>
            <w:tcBorders>
              <w:right w:val="nil"/>
            </w:tcBorders>
            <w:shd w:val="clear" w:color="auto" w:fill="DDD9C3" w:themeFill="background2" w:themeFillShade="E6"/>
            <w:vAlign w:val="center"/>
          </w:tcPr>
          <w:p w14:paraId="05DAB195" w14:textId="77777777" w:rsidR="00506AE3" w:rsidRPr="009B7835" w:rsidRDefault="00506AE3" w:rsidP="001C0A95">
            <w:pPr>
              <w:jc w:val="center"/>
            </w:pPr>
            <w:permStart w:id="1850750505" w:edGrp="everyone" w:colFirst="2" w:colLast="2"/>
            <w:permEnd w:id="1700538195"/>
          </w:p>
          <w:p w14:paraId="31DB568E" w14:textId="77777777" w:rsidR="00506AE3" w:rsidRPr="009B7835" w:rsidRDefault="00506AE3" w:rsidP="001C0A95">
            <w:pPr>
              <w:jc w:val="center"/>
            </w:pPr>
          </w:p>
        </w:tc>
        <w:tc>
          <w:tcPr>
            <w:tcW w:w="6379" w:type="dxa"/>
            <w:tcBorders>
              <w:left w:val="nil"/>
            </w:tcBorders>
            <w:shd w:val="clear" w:color="auto" w:fill="DDD9C3" w:themeFill="background2" w:themeFillShade="E6"/>
            <w:vAlign w:val="center"/>
          </w:tcPr>
          <w:p w14:paraId="46944C9E" w14:textId="718A4EBA" w:rsidR="00506AE3" w:rsidRPr="009B7835" w:rsidRDefault="00F33FA4" w:rsidP="001C0A95">
            <w:pPr>
              <w:rPr>
                <w:b/>
                <w:bCs/>
              </w:rPr>
            </w:pPr>
            <w:r w:rsidRPr="009B7835">
              <w:rPr>
                <w:b/>
                <w:bCs/>
              </w:rPr>
              <w:t>PREVIOUS CLAIM 1</w:t>
            </w:r>
          </w:p>
          <w:p w14:paraId="424C2ABB" w14:textId="793D0D6F" w:rsidR="00CB4AA1" w:rsidRPr="009B7835" w:rsidRDefault="00F33FA4" w:rsidP="001C0A95">
            <w:pPr>
              <w:rPr>
                <w:b/>
                <w:bCs/>
              </w:rPr>
            </w:pPr>
            <w:r w:rsidRPr="009B7835">
              <w:rPr>
                <w:b/>
                <w:bCs/>
              </w:rPr>
              <w:t>DATE:</w:t>
            </w:r>
          </w:p>
        </w:tc>
        <w:tc>
          <w:tcPr>
            <w:tcW w:w="2188" w:type="dxa"/>
            <w:shd w:val="clear" w:color="auto" w:fill="DDD9C3" w:themeFill="background2" w:themeFillShade="E6"/>
            <w:vAlign w:val="center"/>
          </w:tcPr>
          <w:p w14:paraId="7F101FE5" w14:textId="61D38096" w:rsidR="00506AE3" w:rsidRPr="009B7835" w:rsidRDefault="007B09FE" w:rsidP="00B26B2C">
            <w:pPr>
              <w:jc w:val="center"/>
            </w:pPr>
            <w:r w:rsidRPr="009B7835">
              <w:t xml:space="preserve"> Amount here</w:t>
            </w:r>
          </w:p>
        </w:tc>
      </w:tr>
      <w:tr w:rsidR="00CB4AA1" w:rsidRPr="009B7835" w14:paraId="054F4818" w14:textId="77777777" w:rsidTr="00B26B2C">
        <w:trPr>
          <w:trHeight w:val="700"/>
        </w:trPr>
        <w:tc>
          <w:tcPr>
            <w:tcW w:w="675" w:type="dxa"/>
            <w:tcBorders>
              <w:right w:val="nil"/>
            </w:tcBorders>
            <w:shd w:val="clear" w:color="auto" w:fill="DDD9C3" w:themeFill="background2" w:themeFillShade="E6"/>
            <w:vAlign w:val="center"/>
          </w:tcPr>
          <w:p w14:paraId="4E47E824" w14:textId="77777777" w:rsidR="00CB4AA1" w:rsidRPr="009B7835" w:rsidRDefault="00CB4AA1" w:rsidP="001C0A95">
            <w:pPr>
              <w:jc w:val="center"/>
            </w:pPr>
            <w:permStart w:id="961097622" w:edGrp="everyone" w:colFirst="2" w:colLast="2"/>
            <w:permEnd w:id="1850750505"/>
          </w:p>
        </w:tc>
        <w:tc>
          <w:tcPr>
            <w:tcW w:w="6379" w:type="dxa"/>
            <w:tcBorders>
              <w:left w:val="nil"/>
            </w:tcBorders>
            <w:shd w:val="clear" w:color="auto" w:fill="DDD9C3" w:themeFill="background2" w:themeFillShade="E6"/>
            <w:vAlign w:val="center"/>
          </w:tcPr>
          <w:p w14:paraId="37A19F45" w14:textId="5239B333" w:rsidR="00CB4AA1" w:rsidRPr="009B7835" w:rsidRDefault="00F33FA4" w:rsidP="001C0A95">
            <w:pPr>
              <w:rPr>
                <w:b/>
                <w:bCs/>
              </w:rPr>
            </w:pPr>
            <w:r w:rsidRPr="009B7835">
              <w:rPr>
                <w:b/>
                <w:bCs/>
              </w:rPr>
              <w:t>PREVIOUS CLAIM 2</w:t>
            </w:r>
          </w:p>
          <w:p w14:paraId="4E67ED03" w14:textId="32984E9B" w:rsidR="00CB4AA1" w:rsidRPr="009B7835" w:rsidRDefault="00F33FA4" w:rsidP="001C0A95">
            <w:pPr>
              <w:rPr>
                <w:b/>
                <w:bCs/>
              </w:rPr>
            </w:pPr>
            <w:r w:rsidRPr="009B7835">
              <w:rPr>
                <w:b/>
                <w:bCs/>
              </w:rPr>
              <w:t>DATE:</w:t>
            </w:r>
          </w:p>
        </w:tc>
        <w:tc>
          <w:tcPr>
            <w:tcW w:w="2188" w:type="dxa"/>
            <w:shd w:val="clear" w:color="auto" w:fill="DDD9C3" w:themeFill="background2" w:themeFillShade="E6"/>
            <w:vAlign w:val="center"/>
          </w:tcPr>
          <w:p w14:paraId="03FC68DB" w14:textId="2CD0B1B4" w:rsidR="00CB4AA1" w:rsidRPr="009B7835" w:rsidRDefault="007B09FE" w:rsidP="00B26B2C">
            <w:pPr>
              <w:jc w:val="center"/>
            </w:pPr>
            <w:r w:rsidRPr="009B7835">
              <w:t xml:space="preserve"> Amount here</w:t>
            </w:r>
          </w:p>
        </w:tc>
      </w:tr>
      <w:tr w:rsidR="00CB4AA1" w:rsidRPr="009B7835" w14:paraId="157F33CE" w14:textId="77777777" w:rsidTr="00B26B2C">
        <w:trPr>
          <w:trHeight w:val="696"/>
        </w:trPr>
        <w:tc>
          <w:tcPr>
            <w:tcW w:w="675" w:type="dxa"/>
            <w:tcBorders>
              <w:right w:val="nil"/>
            </w:tcBorders>
            <w:shd w:val="clear" w:color="auto" w:fill="DDD9C3" w:themeFill="background2" w:themeFillShade="E6"/>
            <w:vAlign w:val="center"/>
          </w:tcPr>
          <w:p w14:paraId="4D8D6C7A" w14:textId="77777777" w:rsidR="00CB4AA1" w:rsidRPr="009B7835" w:rsidRDefault="00CB4AA1" w:rsidP="001C0A95">
            <w:pPr>
              <w:jc w:val="center"/>
            </w:pPr>
            <w:permStart w:id="2144098990" w:edGrp="everyone" w:colFirst="2" w:colLast="2"/>
            <w:permEnd w:id="961097622"/>
          </w:p>
        </w:tc>
        <w:tc>
          <w:tcPr>
            <w:tcW w:w="6379" w:type="dxa"/>
            <w:tcBorders>
              <w:left w:val="nil"/>
            </w:tcBorders>
            <w:shd w:val="clear" w:color="auto" w:fill="DDD9C3" w:themeFill="background2" w:themeFillShade="E6"/>
            <w:vAlign w:val="center"/>
          </w:tcPr>
          <w:p w14:paraId="45876128" w14:textId="2C740675" w:rsidR="00CB4AA1" w:rsidRPr="009B7835" w:rsidRDefault="00F33FA4" w:rsidP="001C0A95">
            <w:pPr>
              <w:rPr>
                <w:b/>
                <w:bCs/>
              </w:rPr>
            </w:pPr>
            <w:r w:rsidRPr="009B7835">
              <w:rPr>
                <w:b/>
                <w:bCs/>
              </w:rPr>
              <w:t>PREVIOUS CLAIM 3</w:t>
            </w:r>
          </w:p>
          <w:p w14:paraId="26394BB2" w14:textId="7DA71AA2" w:rsidR="00CB4AA1" w:rsidRPr="009B7835" w:rsidRDefault="00F33FA4" w:rsidP="001C0A95">
            <w:pPr>
              <w:rPr>
                <w:b/>
                <w:bCs/>
              </w:rPr>
            </w:pPr>
            <w:r w:rsidRPr="009B7835">
              <w:rPr>
                <w:b/>
                <w:bCs/>
              </w:rPr>
              <w:t>DATE:</w:t>
            </w:r>
          </w:p>
        </w:tc>
        <w:tc>
          <w:tcPr>
            <w:tcW w:w="2188" w:type="dxa"/>
            <w:shd w:val="clear" w:color="auto" w:fill="DDD9C3" w:themeFill="background2" w:themeFillShade="E6"/>
            <w:vAlign w:val="center"/>
          </w:tcPr>
          <w:p w14:paraId="7F19A295" w14:textId="31B25CC4" w:rsidR="00CB4AA1" w:rsidRPr="009B7835" w:rsidRDefault="007B09FE" w:rsidP="00B26B2C">
            <w:pPr>
              <w:jc w:val="center"/>
            </w:pPr>
            <w:r w:rsidRPr="009B7835">
              <w:t xml:space="preserve"> Amount here</w:t>
            </w:r>
          </w:p>
        </w:tc>
      </w:tr>
      <w:tr w:rsidR="006C6D2B" w:rsidRPr="009B7835" w14:paraId="620F59DD" w14:textId="77777777" w:rsidTr="00B26B2C">
        <w:trPr>
          <w:trHeight w:val="475"/>
        </w:trPr>
        <w:tc>
          <w:tcPr>
            <w:tcW w:w="675" w:type="dxa"/>
            <w:tcBorders>
              <w:right w:val="nil"/>
            </w:tcBorders>
            <w:shd w:val="clear" w:color="auto" w:fill="DDD9C3" w:themeFill="background2" w:themeFillShade="E6"/>
            <w:vAlign w:val="center"/>
          </w:tcPr>
          <w:p w14:paraId="4BF31B1C" w14:textId="77777777" w:rsidR="006C6D2B" w:rsidRPr="009B7835" w:rsidRDefault="006C6D2B" w:rsidP="001C0A95">
            <w:pPr>
              <w:jc w:val="center"/>
            </w:pPr>
            <w:permStart w:id="1336803516" w:edGrp="everyone" w:colFirst="2" w:colLast="2"/>
            <w:permEnd w:id="2144098990"/>
          </w:p>
        </w:tc>
        <w:tc>
          <w:tcPr>
            <w:tcW w:w="6379" w:type="dxa"/>
            <w:tcBorders>
              <w:left w:val="nil"/>
            </w:tcBorders>
            <w:shd w:val="clear" w:color="auto" w:fill="DDD9C3" w:themeFill="background2" w:themeFillShade="E6"/>
            <w:vAlign w:val="center"/>
          </w:tcPr>
          <w:p w14:paraId="3AAD6A10" w14:textId="01D64668" w:rsidR="006C6D2B" w:rsidRPr="009B7835" w:rsidRDefault="006C6D2B" w:rsidP="001C0A95">
            <w:pPr>
              <w:rPr>
                <w:b/>
                <w:bCs/>
              </w:rPr>
            </w:pPr>
            <w:r w:rsidRPr="009B7835">
              <w:rPr>
                <w:b/>
                <w:bCs/>
              </w:rPr>
              <w:t>BALANCE</w:t>
            </w:r>
            <w:r w:rsidR="006C57F2" w:rsidRPr="009B7835">
              <w:rPr>
                <w:b/>
                <w:bCs/>
              </w:rPr>
              <w:t xml:space="preserve"> OF GRANT</w:t>
            </w:r>
          </w:p>
        </w:tc>
        <w:tc>
          <w:tcPr>
            <w:tcW w:w="2188" w:type="dxa"/>
            <w:shd w:val="clear" w:color="auto" w:fill="DDD9C3" w:themeFill="background2" w:themeFillShade="E6"/>
            <w:vAlign w:val="center"/>
          </w:tcPr>
          <w:p w14:paraId="29CABF08" w14:textId="10E355EF" w:rsidR="006C6D2B" w:rsidRPr="009B7835" w:rsidRDefault="007B09FE" w:rsidP="00B26B2C">
            <w:pPr>
              <w:jc w:val="center"/>
            </w:pPr>
            <w:r w:rsidRPr="009B7835">
              <w:t xml:space="preserve"> Amount here</w:t>
            </w:r>
          </w:p>
        </w:tc>
      </w:tr>
      <w:permEnd w:id="1336803516"/>
    </w:tbl>
    <w:p w14:paraId="01F769D3" w14:textId="4FD32C61" w:rsidR="00506AE3" w:rsidRPr="009B7835" w:rsidRDefault="00506AE3" w:rsidP="001C0A95">
      <w:pPr>
        <w:spacing w:after="0"/>
        <w:ind w:firstLine="720"/>
      </w:pPr>
    </w:p>
    <w:p w14:paraId="735A5D80" w14:textId="77777777" w:rsidR="00F33FA4" w:rsidRPr="009B7835" w:rsidRDefault="00F33FA4" w:rsidP="001C0A95">
      <w:pPr>
        <w:spacing w:after="0"/>
        <w:ind w:firstLine="720"/>
      </w:pPr>
    </w:p>
    <w:p w14:paraId="203BF094" w14:textId="2FB9308E" w:rsidR="00F33FA4" w:rsidRPr="009B7835" w:rsidRDefault="00506AE3" w:rsidP="001C0A95">
      <w:pPr>
        <w:spacing w:after="0"/>
        <w:rPr>
          <w:b/>
          <w:bCs/>
        </w:rPr>
      </w:pPr>
      <w:r w:rsidRPr="009B7835">
        <w:rPr>
          <w:b/>
          <w:bCs/>
        </w:rPr>
        <w:t>NAME</w:t>
      </w:r>
      <w:r w:rsidR="00F33FA4" w:rsidRPr="009B7835">
        <w:rPr>
          <w:b/>
          <w:bCs/>
        </w:rPr>
        <w:tab/>
      </w:r>
      <w:r w:rsidR="00F33FA4" w:rsidRPr="009B7835">
        <w:rPr>
          <w:b/>
          <w:bCs/>
        </w:rPr>
        <w:tab/>
      </w:r>
      <w:r w:rsidR="00F33FA4" w:rsidRPr="009B7835">
        <w:rPr>
          <w:b/>
          <w:bCs/>
        </w:rPr>
        <w:tab/>
      </w:r>
      <w:r w:rsidR="00F33FA4" w:rsidRPr="009B7835">
        <w:t xml:space="preserve">: </w:t>
      </w:r>
      <w:permStart w:id="1256076836" w:edGrp="everyone"/>
      <w:r w:rsidR="007B09FE" w:rsidRPr="009B7835">
        <w:t xml:space="preserve"> Type here </w:t>
      </w:r>
      <w:permEnd w:id="1256076836"/>
    </w:p>
    <w:p w14:paraId="0BA384C5" w14:textId="05A21268" w:rsidR="00506AE3" w:rsidRPr="009B7835" w:rsidRDefault="00506AE3" w:rsidP="001C0A95">
      <w:pPr>
        <w:spacing w:after="0"/>
        <w:rPr>
          <w:b/>
          <w:bCs/>
        </w:rPr>
      </w:pPr>
      <w:r w:rsidRPr="009B7835">
        <w:rPr>
          <w:b/>
          <w:bCs/>
        </w:rPr>
        <w:t>DATE</w:t>
      </w:r>
      <w:r w:rsidR="00F33FA4" w:rsidRPr="009B7835">
        <w:rPr>
          <w:b/>
          <w:bCs/>
        </w:rPr>
        <w:tab/>
      </w:r>
      <w:r w:rsidR="00F33FA4" w:rsidRPr="009B7835">
        <w:rPr>
          <w:b/>
          <w:bCs/>
        </w:rPr>
        <w:tab/>
      </w:r>
      <w:r w:rsidR="00F33FA4" w:rsidRPr="009B7835">
        <w:rPr>
          <w:b/>
          <w:bCs/>
        </w:rPr>
        <w:tab/>
      </w:r>
      <w:r w:rsidRPr="009B7835">
        <w:t xml:space="preserve">: </w:t>
      </w:r>
      <w:permStart w:id="464848446" w:edGrp="everyone"/>
      <w:r w:rsidR="007B09FE" w:rsidRPr="009B7835">
        <w:t xml:space="preserve"> Type here </w:t>
      </w:r>
      <w:permEnd w:id="464848446"/>
    </w:p>
    <w:p w14:paraId="1B292721" w14:textId="32A69E2C" w:rsidR="00667F4F" w:rsidRPr="009B7835" w:rsidRDefault="00671F68" w:rsidP="001C0A95">
      <w:pPr>
        <w:spacing w:after="0"/>
      </w:pPr>
      <w:r w:rsidRPr="009B7835">
        <w:rPr>
          <w:b/>
          <w:bCs/>
        </w:rPr>
        <w:t>E</w:t>
      </w:r>
      <w:r w:rsidR="00F33FA4" w:rsidRPr="009B7835">
        <w:rPr>
          <w:b/>
          <w:bCs/>
        </w:rPr>
        <w:t>MAIL ADDRESS</w:t>
      </w:r>
      <w:r w:rsidR="00F33FA4" w:rsidRPr="009B7835">
        <w:rPr>
          <w:b/>
          <w:bCs/>
        </w:rPr>
        <w:tab/>
      </w:r>
      <w:r w:rsidR="00F33FA4" w:rsidRPr="009B7835">
        <w:t xml:space="preserve">: </w:t>
      </w:r>
      <w:permStart w:id="1381443801" w:edGrp="everyone"/>
      <w:r w:rsidR="007B09FE" w:rsidRPr="009B7835">
        <w:t xml:space="preserve"> Type here </w:t>
      </w:r>
      <w:permEnd w:id="1381443801"/>
      <w:r w:rsidR="00667F4F" w:rsidRPr="009B7835">
        <w:tab/>
      </w:r>
      <w:r w:rsidR="00667F4F" w:rsidRPr="009B7835">
        <w:tab/>
      </w:r>
    </w:p>
    <w:p w14:paraId="70A94BC9" w14:textId="77777777" w:rsidR="00F33FA4" w:rsidRPr="009B7835" w:rsidRDefault="00F33FA4" w:rsidP="001C0A95">
      <w:pPr>
        <w:spacing w:after="0"/>
      </w:pPr>
    </w:p>
    <w:p w14:paraId="4306EC19" w14:textId="77777777" w:rsidR="00F33FA4" w:rsidRPr="009B7835" w:rsidRDefault="00F33FA4" w:rsidP="001C0A95">
      <w:pPr>
        <w:spacing w:after="0"/>
      </w:pPr>
    </w:p>
    <w:p w14:paraId="51FA01C2" w14:textId="4080516C" w:rsidR="001C0A95" w:rsidRPr="009B7835" w:rsidRDefault="00506AE3" w:rsidP="00F33FA4">
      <w:pPr>
        <w:spacing w:after="0"/>
        <w:sectPr w:rsidR="001C0A95" w:rsidRPr="009B7835" w:rsidSect="001C0A95">
          <w:headerReference w:type="default" r:id="rId8"/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  <w:r w:rsidRPr="009B7835">
        <w:rPr>
          <w:b/>
          <w:bCs/>
        </w:rPr>
        <w:t>SIGNATURE</w:t>
      </w:r>
      <w:r w:rsidR="00F33FA4" w:rsidRPr="009B7835">
        <w:tab/>
      </w:r>
      <w:r w:rsidR="00F33FA4" w:rsidRPr="009B7835">
        <w:tab/>
        <w:t>:</w:t>
      </w:r>
      <w:r w:rsidRPr="009B7835">
        <w:t xml:space="preserve"> </w:t>
      </w:r>
      <w:permStart w:id="177616465" w:edGrp="everyone"/>
      <w:r w:rsidR="007B09FE" w:rsidRPr="009B7835">
        <w:t xml:space="preserve"> Sign here </w:t>
      </w:r>
      <w:permEnd w:id="177616465"/>
    </w:p>
    <w:p w14:paraId="38E01CF1" w14:textId="77777777" w:rsidR="003952D5" w:rsidRPr="009B7835" w:rsidRDefault="003952D5" w:rsidP="003952D5">
      <w:pPr>
        <w:rPr>
          <w:b/>
          <w:bCs/>
        </w:rPr>
      </w:pPr>
      <w:r w:rsidRPr="009B7835">
        <w:rPr>
          <w:b/>
          <w:bCs/>
        </w:rPr>
        <w:lastRenderedPageBreak/>
        <w:t>PLEASE PASTE THE RECEIPT BELOW</w:t>
      </w:r>
    </w:p>
    <w:tbl>
      <w:tblPr>
        <w:tblStyle w:val="TableGrid"/>
        <w:tblpPr w:leftFromText="180" w:rightFromText="180" w:vertAnchor="text" w:tblpY="-2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952D5" w:rsidRPr="009B7835" w14:paraId="6D7FA5C2" w14:textId="77777777" w:rsidTr="003952D5">
        <w:trPr>
          <w:trHeight w:val="13176"/>
        </w:trPr>
        <w:tc>
          <w:tcPr>
            <w:tcW w:w="9016" w:type="dxa"/>
          </w:tcPr>
          <w:p w14:paraId="6EF95004" w14:textId="53C966CA" w:rsidR="003952D5" w:rsidRPr="009B7835" w:rsidRDefault="007B09FE" w:rsidP="003952D5">
            <w:permStart w:id="742411960" w:edGrp="everyone" w:colFirst="0" w:colLast="0"/>
            <w:r w:rsidRPr="009B7835">
              <w:t xml:space="preserve"> Paste Here</w:t>
            </w:r>
          </w:p>
        </w:tc>
      </w:tr>
      <w:permEnd w:id="742411960"/>
    </w:tbl>
    <w:p w14:paraId="7B584596" w14:textId="77777777" w:rsidR="003952D5" w:rsidRPr="009B7835" w:rsidRDefault="003952D5" w:rsidP="001C0A95">
      <w:pPr>
        <w:spacing w:after="0"/>
        <w:sectPr w:rsidR="003952D5" w:rsidRPr="009B7835" w:rsidSect="001C0A95">
          <w:headerReference w:type="default" r:id="rId9"/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pPr w:leftFromText="180" w:rightFromText="180" w:vertAnchor="text" w:horzAnchor="margin" w:tblpXSpec="center" w:tblpY="-359"/>
        <w:tblW w:w="103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4"/>
        <w:gridCol w:w="657"/>
        <w:gridCol w:w="2378"/>
        <w:gridCol w:w="2078"/>
        <w:gridCol w:w="1655"/>
        <w:gridCol w:w="1718"/>
      </w:tblGrid>
      <w:tr w:rsidR="00E827A1" w:rsidRPr="009B7835" w14:paraId="47EF7E9A" w14:textId="77777777" w:rsidTr="00B26B2C">
        <w:trPr>
          <w:trHeight w:val="684"/>
        </w:trPr>
        <w:tc>
          <w:tcPr>
            <w:tcW w:w="192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43924" w14:textId="2A8E2783" w:rsidR="00E827A1" w:rsidRPr="009B7835" w:rsidRDefault="00A8650A" w:rsidP="00B26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MY"/>
              </w:rPr>
            </w:pPr>
            <w:r w:rsidRPr="009B7835">
              <w:rPr>
                <w:rFonts w:ascii="Times New Roman" w:eastAsia="Times New Roman" w:hAnsi="Times New Roman" w:cs="Times New Roman"/>
                <w:noProof/>
                <w:lang w:eastAsia="en-MY"/>
              </w:rPr>
              <w:lastRenderedPageBreak/>
              <w:drawing>
                <wp:anchor distT="0" distB="0" distL="114300" distR="114300" simplePos="0" relativeHeight="251663360" behindDoc="0" locked="0" layoutInCell="1" allowOverlap="1" wp14:anchorId="2A8E889C" wp14:editId="3249F06A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-109220</wp:posOffset>
                  </wp:positionV>
                  <wp:extent cx="914400" cy="1070610"/>
                  <wp:effectExtent l="0" t="0" r="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AFPM 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107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44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BADFE8" w14:textId="4DCB2EC4" w:rsidR="00E827A1" w:rsidRPr="009B7835" w:rsidRDefault="00E827A1" w:rsidP="00B26B2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 w:eastAsia="en-MY"/>
              </w:rPr>
            </w:pPr>
            <w:r w:rsidRPr="009B7835">
              <w:rPr>
                <w:rFonts w:ascii="Arial" w:eastAsia="Times New Roman" w:hAnsi="Arial" w:cs="Arial"/>
                <w:b/>
                <w:bCs/>
                <w:color w:val="000000"/>
                <w:lang w:val="en-US" w:eastAsia="en-MY"/>
              </w:rPr>
              <w:t>AKADEMI KEDOKTORAN KELUARGA MALAYSIA</w:t>
            </w:r>
          </w:p>
          <w:p w14:paraId="37E0D8F2" w14:textId="094D383E" w:rsidR="00E827A1" w:rsidRPr="009B7835" w:rsidRDefault="00E827A1" w:rsidP="00B26B2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ACADEMY OF FAMILY PHYSICIANS OF MALAYSIA</w:t>
            </w:r>
          </w:p>
        </w:tc>
      </w:tr>
      <w:tr w:rsidR="00B26B2C" w:rsidRPr="009B7835" w14:paraId="651E8870" w14:textId="77777777" w:rsidTr="00B26B2C">
        <w:trPr>
          <w:trHeight w:val="1278"/>
        </w:trPr>
        <w:tc>
          <w:tcPr>
            <w:tcW w:w="192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D8A6BF" w14:textId="77777777" w:rsidR="00E827A1" w:rsidRPr="009B7835" w:rsidRDefault="00E827A1" w:rsidP="00B26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MY"/>
              </w:rPr>
            </w:pPr>
          </w:p>
        </w:tc>
        <w:tc>
          <w:tcPr>
            <w:tcW w:w="844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81CE32" w14:textId="79A78162" w:rsidR="00E827A1" w:rsidRPr="009B7835" w:rsidRDefault="00E827A1" w:rsidP="00B26B2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Unit 1-5, Level 1 Enterprise 3B Technology Park Malaysia (TPM)</w:t>
            </w:r>
          </w:p>
          <w:p w14:paraId="69D021B6" w14:textId="624B0EF2" w:rsidR="00E827A1" w:rsidRPr="009B7835" w:rsidRDefault="00E827A1" w:rsidP="00B26B2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Jalan Innovasi 1 Lebuhraya Puchong-Sungai Besi Bukit Jalil, 57000 Kuala Lumpur</w:t>
            </w:r>
          </w:p>
          <w:p w14:paraId="70AA433E" w14:textId="65650924" w:rsidR="00E827A1" w:rsidRPr="009B7835" w:rsidRDefault="00E827A1" w:rsidP="00B26B2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Tel; 03-8993 9176/9177, Fax: 03-8993 9187</w:t>
            </w:r>
          </w:p>
          <w:p w14:paraId="44C5C309" w14:textId="2D9D97F9" w:rsidR="00E827A1" w:rsidRPr="009B7835" w:rsidRDefault="00E827A1" w:rsidP="00B26B2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Website</w:t>
            </w:r>
            <w:r w:rsidR="00A8650A"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 xml:space="preserve">: </w:t>
            </w: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www.afpm.org.my Email:</w:t>
            </w:r>
            <w:r w:rsidRPr="009B7835">
              <w:rPr>
                <w:rFonts w:ascii="Arial" w:eastAsia="Times New Roman" w:hAnsi="Arial" w:cs="Arial"/>
                <w:lang w:val="en-US" w:eastAsia="en-MY"/>
              </w:rPr>
              <w:t xml:space="preserve"> afpm@po.jaring.asia / </w:t>
            </w:r>
            <w:hyperlink r:id="rId11" w:history="1">
              <w:r w:rsidRPr="009B7835">
                <w:rPr>
                  <w:rStyle w:val="Hyperlink"/>
                  <w:rFonts w:ascii="Arial" w:eastAsia="Times New Roman" w:hAnsi="Arial" w:cs="Arial"/>
                  <w:color w:val="auto"/>
                  <w:u w:val="none"/>
                  <w:lang w:val="en-US" w:eastAsia="en-MY"/>
                </w:rPr>
                <w:t>accounts@afpm.org.my</w:t>
              </w:r>
            </w:hyperlink>
          </w:p>
          <w:p w14:paraId="4EE29297" w14:textId="2AC438DA" w:rsidR="00E827A1" w:rsidRPr="009B7835" w:rsidRDefault="00E827A1" w:rsidP="00B26B2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MY"/>
              </w:rPr>
            </w:pPr>
          </w:p>
        </w:tc>
      </w:tr>
      <w:tr w:rsidR="00E827A1" w:rsidRPr="009B7835" w14:paraId="2A263C5B" w14:textId="77777777" w:rsidTr="00B26B2C">
        <w:trPr>
          <w:trHeight w:val="334"/>
        </w:trPr>
        <w:tc>
          <w:tcPr>
            <w:tcW w:w="10370" w:type="dxa"/>
            <w:gridSpan w:val="6"/>
            <w:tcBorders>
              <w:top w:val="single" w:sz="4" w:space="0" w:color="auto"/>
            </w:tcBorders>
            <w:shd w:val="clear" w:color="auto" w:fill="A6A6A6" w:themeFill="background1" w:themeFillShade="A6"/>
            <w:noWrap/>
            <w:vAlign w:val="center"/>
            <w:hideMark/>
          </w:tcPr>
          <w:p w14:paraId="6B04971E" w14:textId="77777777" w:rsidR="00E827A1" w:rsidRPr="009B7835" w:rsidRDefault="00E827A1" w:rsidP="00B26B2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eastAsia="en-MY"/>
              </w:rPr>
              <w:t xml:space="preserve"> </w:t>
            </w:r>
            <w:r w:rsidRPr="009B7835">
              <w:rPr>
                <w:rFonts w:ascii="Arial" w:eastAsia="Times New Roman" w:hAnsi="Arial" w:cs="Arial"/>
                <w:b/>
                <w:bCs/>
                <w:color w:val="000000"/>
                <w:lang w:eastAsia="en-MY"/>
              </w:rPr>
              <w:t>CLAIMS FORM</w:t>
            </w:r>
          </w:p>
        </w:tc>
      </w:tr>
      <w:tr w:rsidR="00E827A1" w:rsidRPr="009B7835" w14:paraId="19E93241" w14:textId="77777777" w:rsidTr="00B26B2C">
        <w:trPr>
          <w:trHeight w:val="594"/>
        </w:trPr>
        <w:tc>
          <w:tcPr>
            <w:tcW w:w="1924" w:type="dxa"/>
            <w:shd w:val="clear" w:color="auto" w:fill="DDD9C3" w:themeFill="background2" w:themeFillShade="E6"/>
            <w:noWrap/>
            <w:vAlign w:val="center"/>
            <w:hideMark/>
          </w:tcPr>
          <w:p w14:paraId="17E63C9D" w14:textId="77777777" w:rsidR="00E827A1" w:rsidRPr="009B7835" w:rsidRDefault="00E827A1" w:rsidP="00B26B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MY"/>
              </w:rPr>
            </w:pPr>
            <w:permStart w:id="710504513" w:edGrp="everyone" w:colFirst="1" w:colLast="1"/>
            <w:r w:rsidRPr="009B7835">
              <w:rPr>
                <w:rFonts w:ascii="Arial" w:eastAsia="Times New Roman" w:hAnsi="Arial" w:cs="Arial"/>
                <w:b/>
                <w:bCs/>
                <w:color w:val="000000"/>
                <w:lang w:val="en-US" w:eastAsia="en-MY"/>
              </w:rPr>
              <w:t>Name:</w:t>
            </w:r>
          </w:p>
        </w:tc>
        <w:tc>
          <w:tcPr>
            <w:tcW w:w="8446" w:type="dxa"/>
            <w:gridSpan w:val="5"/>
            <w:shd w:val="clear" w:color="auto" w:fill="auto"/>
            <w:noWrap/>
            <w:vAlign w:val="center"/>
            <w:hideMark/>
          </w:tcPr>
          <w:p w14:paraId="6E0A3D93" w14:textId="6A8BE6A1" w:rsidR="00E827A1" w:rsidRPr="009B7835" w:rsidRDefault="007B09FE" w:rsidP="00B26B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eastAsia="en-MY"/>
              </w:rPr>
              <w:t xml:space="preserve"> Name Here</w:t>
            </w:r>
          </w:p>
        </w:tc>
      </w:tr>
      <w:tr w:rsidR="00E827A1" w:rsidRPr="009B7835" w14:paraId="3EE6CB57" w14:textId="77777777" w:rsidTr="007B09FE">
        <w:trPr>
          <w:trHeight w:val="670"/>
        </w:trPr>
        <w:tc>
          <w:tcPr>
            <w:tcW w:w="1924" w:type="dxa"/>
            <w:shd w:val="clear" w:color="auto" w:fill="DDD9C3" w:themeFill="background2" w:themeFillShade="E6"/>
            <w:noWrap/>
            <w:vAlign w:val="center"/>
            <w:hideMark/>
          </w:tcPr>
          <w:p w14:paraId="050090C5" w14:textId="77777777" w:rsidR="00E827A1" w:rsidRPr="009B7835" w:rsidRDefault="00E827A1" w:rsidP="00B26B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MY"/>
              </w:rPr>
            </w:pPr>
            <w:permStart w:id="1398293373" w:edGrp="everyone" w:colFirst="1" w:colLast="1"/>
            <w:permEnd w:id="710504513"/>
            <w:r w:rsidRPr="009B7835">
              <w:rPr>
                <w:rFonts w:ascii="Arial" w:eastAsia="Times New Roman" w:hAnsi="Arial" w:cs="Arial"/>
                <w:b/>
                <w:bCs/>
                <w:color w:val="000000"/>
                <w:lang w:val="en-US" w:eastAsia="en-MY"/>
              </w:rPr>
              <w:t>Address:</w:t>
            </w:r>
          </w:p>
        </w:tc>
        <w:tc>
          <w:tcPr>
            <w:tcW w:w="8446" w:type="dxa"/>
            <w:gridSpan w:val="5"/>
            <w:shd w:val="clear" w:color="auto" w:fill="auto"/>
            <w:noWrap/>
            <w:vAlign w:val="center"/>
            <w:hideMark/>
          </w:tcPr>
          <w:p w14:paraId="59B63A48" w14:textId="2663CE27" w:rsidR="00E827A1" w:rsidRPr="009B7835" w:rsidRDefault="007B09FE" w:rsidP="007B09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eastAsia="en-MY"/>
              </w:rPr>
              <w:t xml:space="preserve"> Address Here</w:t>
            </w:r>
          </w:p>
        </w:tc>
      </w:tr>
      <w:tr w:rsidR="00A8650A" w:rsidRPr="009B7835" w14:paraId="2F4DFBAA" w14:textId="77777777" w:rsidTr="00B26B2C">
        <w:trPr>
          <w:trHeight w:val="377"/>
        </w:trPr>
        <w:tc>
          <w:tcPr>
            <w:tcW w:w="1924" w:type="dxa"/>
            <w:shd w:val="clear" w:color="auto" w:fill="DDD9C3" w:themeFill="background2" w:themeFillShade="E6"/>
            <w:noWrap/>
            <w:vAlign w:val="center"/>
            <w:hideMark/>
          </w:tcPr>
          <w:p w14:paraId="571B49B1" w14:textId="77777777" w:rsidR="00A8650A" w:rsidRPr="009B7835" w:rsidRDefault="00A8650A" w:rsidP="00B26B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MY"/>
              </w:rPr>
            </w:pPr>
            <w:permStart w:id="75565946" w:edGrp="everyone" w:colFirst="1" w:colLast="1"/>
            <w:permEnd w:id="1398293373"/>
            <w:r w:rsidRPr="009B7835">
              <w:rPr>
                <w:rFonts w:ascii="Arial" w:eastAsia="Times New Roman" w:hAnsi="Arial" w:cs="Arial"/>
                <w:b/>
                <w:bCs/>
                <w:color w:val="000000"/>
                <w:lang w:val="en-US" w:eastAsia="en-MY"/>
              </w:rPr>
              <w:t>Phone No:</w:t>
            </w:r>
          </w:p>
        </w:tc>
        <w:tc>
          <w:tcPr>
            <w:tcW w:w="8446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E5C1F0" w14:textId="02342305" w:rsidR="00A8650A" w:rsidRPr="009B7835" w:rsidRDefault="00A8650A" w:rsidP="00B26B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 </w:t>
            </w:r>
            <w:r w:rsidR="007B09FE"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Phone here</w:t>
            </w:r>
          </w:p>
        </w:tc>
      </w:tr>
      <w:tr w:rsidR="00A8650A" w:rsidRPr="009B7835" w14:paraId="0A4926FC" w14:textId="77777777" w:rsidTr="007B09FE">
        <w:trPr>
          <w:trHeight w:val="412"/>
        </w:trPr>
        <w:tc>
          <w:tcPr>
            <w:tcW w:w="1924" w:type="dxa"/>
            <w:shd w:val="clear" w:color="auto" w:fill="DDD9C3" w:themeFill="background2" w:themeFillShade="E6"/>
            <w:noWrap/>
            <w:vAlign w:val="center"/>
            <w:hideMark/>
          </w:tcPr>
          <w:p w14:paraId="51EC03A4" w14:textId="77777777" w:rsidR="00A8650A" w:rsidRPr="009B7835" w:rsidRDefault="00A8650A" w:rsidP="00B26B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MY"/>
              </w:rPr>
            </w:pPr>
            <w:permStart w:id="1307904735" w:edGrp="everyone" w:colFirst="1" w:colLast="1"/>
            <w:permStart w:id="649723937" w:edGrp="everyone" w:colFirst="3" w:colLast="3"/>
            <w:permEnd w:id="75565946"/>
            <w:r w:rsidRPr="009B7835">
              <w:rPr>
                <w:rFonts w:ascii="Arial" w:eastAsia="Times New Roman" w:hAnsi="Arial" w:cs="Arial"/>
                <w:b/>
                <w:bCs/>
                <w:color w:val="000000"/>
                <w:lang w:val="en-US" w:eastAsia="en-MY"/>
              </w:rPr>
              <w:t>Event:</w:t>
            </w:r>
          </w:p>
        </w:tc>
        <w:tc>
          <w:tcPr>
            <w:tcW w:w="299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99BCA" w14:textId="7B02A541" w:rsidR="00A8650A" w:rsidRPr="009B7835" w:rsidRDefault="00A8650A" w:rsidP="007B09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 </w:t>
            </w:r>
            <w:r w:rsidR="007B09FE"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Event here</w:t>
            </w:r>
          </w:p>
        </w:tc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6CAA7E08" w14:textId="173A8E96" w:rsidR="00A8650A" w:rsidRPr="009B7835" w:rsidRDefault="00A8650A" w:rsidP="00B26B2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b/>
                <w:bCs/>
                <w:color w:val="000000"/>
                <w:lang w:val="en-US" w:eastAsia="en-MY"/>
              </w:rPr>
              <w:t>E-mail</w:t>
            </w: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:</w:t>
            </w:r>
          </w:p>
        </w:tc>
        <w:tc>
          <w:tcPr>
            <w:tcW w:w="33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9573A2" w14:textId="3AC6063A" w:rsidR="00A8650A" w:rsidRPr="009B7835" w:rsidRDefault="00A8650A" w:rsidP="007B09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 </w:t>
            </w:r>
            <w:r w:rsidR="009B7835"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Email here</w:t>
            </w:r>
          </w:p>
        </w:tc>
      </w:tr>
      <w:tr w:rsidR="007B09FE" w:rsidRPr="009B7835" w14:paraId="200EAB88" w14:textId="77777777" w:rsidTr="009B7835">
        <w:trPr>
          <w:trHeight w:val="403"/>
        </w:trPr>
        <w:tc>
          <w:tcPr>
            <w:tcW w:w="1924" w:type="dxa"/>
            <w:tcBorders>
              <w:bottom w:val="single" w:sz="4" w:space="0" w:color="auto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21CE7F7A" w14:textId="77777777" w:rsidR="00E827A1" w:rsidRPr="009B7835" w:rsidRDefault="00E827A1" w:rsidP="00B26B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eastAsia="en-MY"/>
              </w:rPr>
            </w:pPr>
            <w:permStart w:id="463537859" w:edGrp="everyone" w:colFirst="1" w:colLast="1"/>
            <w:permStart w:id="2098288541" w:edGrp="everyone" w:colFirst="3" w:colLast="3"/>
            <w:permEnd w:id="1307904735"/>
            <w:permEnd w:id="649723937"/>
            <w:r w:rsidRPr="009B7835">
              <w:rPr>
                <w:rFonts w:ascii="Arial" w:eastAsia="Times New Roman" w:hAnsi="Arial" w:cs="Arial"/>
                <w:b/>
                <w:bCs/>
                <w:color w:val="000000"/>
                <w:lang w:val="en-US" w:eastAsia="en-MY"/>
              </w:rPr>
              <w:t>Date of Event:</w:t>
            </w:r>
          </w:p>
        </w:tc>
        <w:tc>
          <w:tcPr>
            <w:tcW w:w="299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35CA19" w14:textId="1921E5B5" w:rsidR="00E827A1" w:rsidRPr="009B7835" w:rsidRDefault="00E827A1" w:rsidP="007B09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 </w:t>
            </w:r>
            <w:r w:rsidR="007B09FE"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Date of event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  <w:shd w:val="clear" w:color="auto" w:fill="DDD9C3" w:themeFill="background2" w:themeFillShade="E6"/>
            <w:noWrap/>
            <w:vAlign w:val="center"/>
            <w:hideMark/>
          </w:tcPr>
          <w:p w14:paraId="1A96F84D" w14:textId="1B7C73B1" w:rsidR="00E827A1" w:rsidRPr="009B7835" w:rsidRDefault="00E827A1" w:rsidP="009B783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b/>
                <w:bCs/>
                <w:color w:val="000000"/>
                <w:lang w:val="en-US" w:eastAsia="en-MY"/>
              </w:rPr>
              <w:t>Venue</w:t>
            </w: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:</w:t>
            </w:r>
          </w:p>
        </w:tc>
        <w:tc>
          <w:tcPr>
            <w:tcW w:w="3373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3D8B1D" w14:textId="51E84B87" w:rsidR="00E827A1" w:rsidRPr="009B7835" w:rsidRDefault="00E827A1" w:rsidP="007B09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 </w:t>
            </w:r>
            <w:r w:rsidR="009B7835"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Venue here</w:t>
            </w:r>
          </w:p>
        </w:tc>
      </w:tr>
      <w:permEnd w:id="463537859"/>
      <w:permEnd w:id="2098288541"/>
      <w:tr w:rsidR="00A8650A" w:rsidRPr="009B7835" w14:paraId="00495601" w14:textId="77777777" w:rsidTr="00B26B2C">
        <w:trPr>
          <w:trHeight w:val="302"/>
        </w:trPr>
        <w:tc>
          <w:tcPr>
            <w:tcW w:w="1037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BCB4601" w14:textId="77777777" w:rsidR="00A8650A" w:rsidRPr="009B7835" w:rsidRDefault="00A8650A" w:rsidP="00B26B2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 w:eastAsia="en-MY"/>
              </w:rPr>
            </w:pPr>
          </w:p>
        </w:tc>
      </w:tr>
      <w:tr w:rsidR="00A8650A" w:rsidRPr="009B7835" w14:paraId="777D6DC6" w14:textId="77777777" w:rsidTr="00B26B2C">
        <w:trPr>
          <w:trHeight w:val="302"/>
        </w:trPr>
        <w:tc>
          <w:tcPr>
            <w:tcW w:w="10370" w:type="dxa"/>
            <w:gridSpan w:val="6"/>
            <w:tcBorders>
              <w:top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DD74BA2" w14:textId="6133121A" w:rsidR="00E827A1" w:rsidRPr="009B7835" w:rsidRDefault="00A8650A" w:rsidP="00B26B2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b/>
                <w:bCs/>
                <w:color w:val="000000"/>
                <w:lang w:val="en-US" w:eastAsia="en-MY"/>
              </w:rPr>
              <w:t>TYPE OF CLAIM</w:t>
            </w:r>
          </w:p>
        </w:tc>
      </w:tr>
      <w:tr w:rsidR="00B26B2C" w:rsidRPr="009B7835" w14:paraId="3F07D1DA" w14:textId="77777777" w:rsidTr="00B26B2C">
        <w:trPr>
          <w:trHeight w:val="302"/>
        </w:trPr>
        <w:tc>
          <w:tcPr>
            <w:tcW w:w="1924" w:type="dxa"/>
            <w:shd w:val="clear" w:color="auto" w:fill="auto"/>
            <w:noWrap/>
            <w:vAlign w:val="bottom"/>
            <w:hideMark/>
          </w:tcPr>
          <w:p w14:paraId="21E942BD" w14:textId="77777777" w:rsidR="00E827A1" w:rsidRPr="009B7835" w:rsidRDefault="00E827A1" w:rsidP="00B26B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9B7835">
              <w:rPr>
                <w:rFonts w:ascii="Calibri" w:eastAsia="Times New Roman" w:hAnsi="Calibri" w:cs="Calibri"/>
                <w:color w:val="000000"/>
                <w:lang w:eastAsia="en-MY"/>
              </w:rPr>
              <w:t> </w:t>
            </w:r>
          </w:p>
        </w:tc>
        <w:tc>
          <w:tcPr>
            <w:tcW w:w="617" w:type="dxa"/>
            <w:shd w:val="clear" w:color="auto" w:fill="D9D9D9" w:themeFill="background1" w:themeFillShade="D9"/>
            <w:noWrap/>
            <w:vAlign w:val="center"/>
            <w:hideMark/>
          </w:tcPr>
          <w:p w14:paraId="0CB1FF3D" w14:textId="77777777" w:rsidR="00E827A1" w:rsidRPr="009B7835" w:rsidRDefault="00E827A1" w:rsidP="00B26B2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b/>
                <w:bCs/>
                <w:color w:val="000000"/>
                <w:lang w:val="en-US" w:eastAsia="en-MY"/>
              </w:rPr>
              <w:t>Tick</w:t>
            </w:r>
          </w:p>
        </w:tc>
        <w:tc>
          <w:tcPr>
            <w:tcW w:w="6111" w:type="dxa"/>
            <w:gridSpan w:val="3"/>
            <w:shd w:val="clear" w:color="auto" w:fill="D9D9D9" w:themeFill="background1" w:themeFillShade="D9"/>
            <w:noWrap/>
            <w:vAlign w:val="center"/>
            <w:hideMark/>
          </w:tcPr>
          <w:p w14:paraId="239991F1" w14:textId="77777777" w:rsidR="00E827A1" w:rsidRPr="009B7835" w:rsidRDefault="00E827A1" w:rsidP="00B26B2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b/>
                <w:bCs/>
                <w:color w:val="000000"/>
                <w:lang w:val="en-US" w:eastAsia="en-MY"/>
              </w:rPr>
              <w:t>Particulars</w:t>
            </w:r>
          </w:p>
        </w:tc>
        <w:tc>
          <w:tcPr>
            <w:tcW w:w="1718" w:type="dxa"/>
            <w:shd w:val="clear" w:color="auto" w:fill="D9D9D9" w:themeFill="background1" w:themeFillShade="D9"/>
            <w:noWrap/>
            <w:vAlign w:val="center"/>
            <w:hideMark/>
          </w:tcPr>
          <w:p w14:paraId="558088AA" w14:textId="77777777" w:rsidR="00E827A1" w:rsidRPr="009B7835" w:rsidRDefault="00E827A1" w:rsidP="00B26B2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b/>
                <w:bCs/>
                <w:color w:val="000000"/>
                <w:lang w:val="en-US" w:eastAsia="en-MY"/>
              </w:rPr>
              <w:t>RM</w:t>
            </w:r>
          </w:p>
        </w:tc>
      </w:tr>
      <w:tr w:rsidR="00A8650A" w:rsidRPr="009B7835" w14:paraId="3EED7CBC" w14:textId="77777777" w:rsidTr="007B09FE">
        <w:trPr>
          <w:trHeight w:val="852"/>
        </w:trPr>
        <w:tc>
          <w:tcPr>
            <w:tcW w:w="1924" w:type="dxa"/>
            <w:shd w:val="clear" w:color="auto" w:fill="auto"/>
            <w:noWrap/>
            <w:vAlign w:val="center"/>
            <w:hideMark/>
          </w:tcPr>
          <w:p w14:paraId="2A0A67D9" w14:textId="495CB34E" w:rsidR="00A8650A" w:rsidRPr="009B7835" w:rsidRDefault="00A8650A" w:rsidP="00B26B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MY"/>
              </w:rPr>
            </w:pPr>
            <w:permStart w:id="1447127866" w:edGrp="everyone" w:colFirst="3" w:colLast="3"/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Others:</w:t>
            </w:r>
          </w:p>
        </w:tc>
        <w:tc>
          <w:tcPr>
            <w:tcW w:w="617" w:type="dxa"/>
            <w:shd w:val="clear" w:color="auto" w:fill="auto"/>
            <w:noWrap/>
            <w:vAlign w:val="center"/>
            <w:hideMark/>
          </w:tcPr>
          <w:p w14:paraId="6C3EA687" w14:textId="4B768C5B" w:rsidR="00A8650A" w:rsidRPr="009B7835" w:rsidRDefault="00A8650A" w:rsidP="00B26B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 </w:t>
            </w:r>
            <w:r w:rsidR="007B09FE"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object w:dxaOrig="1440" w:dyaOrig="1440" w14:anchorId="4F1AD92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6" type="#_x0000_t75" style="width:12pt;height:37.8pt" o:ole="">
                  <v:imagedata r:id="rId12" o:title=""/>
                </v:shape>
                <w:control r:id="rId13" w:name="OptionButton1" w:shapeid="_x0000_i1046"/>
              </w:object>
            </w:r>
          </w:p>
        </w:tc>
        <w:tc>
          <w:tcPr>
            <w:tcW w:w="6111" w:type="dxa"/>
            <w:gridSpan w:val="3"/>
            <w:shd w:val="clear" w:color="auto" w:fill="auto"/>
            <w:noWrap/>
            <w:vAlign w:val="center"/>
            <w:hideMark/>
          </w:tcPr>
          <w:p w14:paraId="5CB089AD" w14:textId="77777777" w:rsidR="00A8650A" w:rsidRPr="009B7835" w:rsidRDefault="00A8650A" w:rsidP="00B26B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 xml:space="preserve">Research project expenditure (details as attached) </w:t>
            </w:r>
          </w:p>
          <w:p w14:paraId="7B9E8ADC" w14:textId="77777777" w:rsidR="00A8650A" w:rsidRPr="009B7835" w:rsidRDefault="00A8650A" w:rsidP="00B26B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 </w:t>
            </w:r>
          </w:p>
          <w:p w14:paraId="3A8779D0" w14:textId="0C421209" w:rsidR="00A8650A" w:rsidRPr="009B7835" w:rsidRDefault="00A8650A" w:rsidP="00B26B2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 xml:space="preserve">Grant approval code: </w:t>
            </w:r>
          </w:p>
        </w:tc>
        <w:tc>
          <w:tcPr>
            <w:tcW w:w="1718" w:type="dxa"/>
            <w:shd w:val="clear" w:color="auto" w:fill="auto"/>
            <w:noWrap/>
            <w:hideMark/>
          </w:tcPr>
          <w:p w14:paraId="7A58E245" w14:textId="7518E286" w:rsidR="00A8650A" w:rsidRPr="009B7835" w:rsidRDefault="00A8650A" w:rsidP="007B09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MY"/>
              </w:rPr>
            </w:pPr>
            <w:r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 </w:t>
            </w:r>
            <w:r w:rsidR="009B7835" w:rsidRPr="009B7835">
              <w:rPr>
                <w:rFonts w:ascii="Arial" w:eastAsia="Times New Roman" w:hAnsi="Arial" w:cs="Arial"/>
                <w:color w:val="000000"/>
                <w:lang w:val="en-US" w:eastAsia="en-MY"/>
              </w:rPr>
              <w:t>Type here</w:t>
            </w:r>
          </w:p>
        </w:tc>
      </w:tr>
      <w:tr w:rsidR="00A8650A" w:rsidRPr="009B7835" w14:paraId="3F266E72" w14:textId="77777777" w:rsidTr="007B09FE">
        <w:trPr>
          <w:trHeight w:val="262"/>
        </w:trPr>
        <w:tc>
          <w:tcPr>
            <w:tcW w:w="6997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85C37" w14:textId="790B7616" w:rsidR="00A8650A" w:rsidRPr="009B7835" w:rsidRDefault="00A8650A" w:rsidP="00B26B2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MY"/>
              </w:rPr>
            </w:pPr>
            <w:permStart w:id="1227057167" w:edGrp="everyone" w:colFirst="2" w:colLast="2"/>
            <w:permEnd w:id="1447127866"/>
            <w:r w:rsidRPr="009B7835">
              <w:rPr>
                <w:rFonts w:ascii="Calibri" w:eastAsia="Times New Roman" w:hAnsi="Calibri" w:cs="Calibri"/>
                <w:color w:val="000000"/>
                <w:lang w:eastAsia="en-MY"/>
              </w:rPr>
              <w:t> </w:t>
            </w:r>
          </w:p>
        </w:tc>
        <w:tc>
          <w:tcPr>
            <w:tcW w:w="1655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14:paraId="77D683BE" w14:textId="072EBC2D" w:rsidR="00A8650A" w:rsidRPr="009B7835" w:rsidRDefault="00230572" w:rsidP="00B26B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MY"/>
              </w:rPr>
            </w:pPr>
            <w:r w:rsidRPr="009B7835">
              <w:rPr>
                <w:rFonts w:ascii="Arial" w:eastAsia="Times New Roman" w:hAnsi="Arial" w:cs="Arial"/>
                <w:b/>
                <w:bCs/>
                <w:color w:val="000000"/>
                <w:lang w:val="en-US" w:eastAsia="en-MY"/>
              </w:rPr>
              <w:t>TOTAL:</w:t>
            </w:r>
          </w:p>
        </w:tc>
        <w:tc>
          <w:tcPr>
            <w:tcW w:w="1718" w:type="dxa"/>
            <w:shd w:val="clear" w:color="auto" w:fill="auto"/>
            <w:noWrap/>
            <w:vAlign w:val="center"/>
            <w:hideMark/>
          </w:tcPr>
          <w:p w14:paraId="7B890116" w14:textId="037E1C26" w:rsidR="00A8650A" w:rsidRPr="009B7835" w:rsidRDefault="009B7835" w:rsidP="007B09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MY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en-MY"/>
              </w:rPr>
              <w:t xml:space="preserve"> </w:t>
            </w:r>
            <w:r w:rsidRPr="009B7835">
              <w:rPr>
                <w:rFonts w:ascii="Arial" w:eastAsia="Times New Roman" w:hAnsi="Arial" w:cs="Arial"/>
                <w:color w:val="000000"/>
                <w:lang w:eastAsia="en-MY"/>
              </w:rPr>
              <w:t>Total here</w:t>
            </w:r>
          </w:p>
        </w:tc>
      </w:tr>
      <w:permEnd w:id="1227057167"/>
      <w:tr w:rsidR="00A8650A" w:rsidRPr="009B7835" w14:paraId="0DD2EF2D" w14:textId="77777777" w:rsidTr="00B26B2C">
        <w:trPr>
          <w:trHeight w:val="1060"/>
        </w:trPr>
        <w:tc>
          <w:tcPr>
            <w:tcW w:w="10370" w:type="dxa"/>
            <w:gridSpan w:val="6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BD4363" w14:textId="77777777" w:rsidR="00A8650A" w:rsidRPr="009B7835" w:rsidRDefault="00A8650A" w:rsidP="00B26B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MY"/>
              </w:rPr>
            </w:pPr>
            <w:r w:rsidRPr="009B7835">
              <w:rPr>
                <w:rFonts w:ascii="Calibri" w:eastAsia="Times New Roman" w:hAnsi="Calibri" w:cs="Calibri"/>
                <w:b/>
                <w:bCs/>
                <w:lang w:eastAsia="en-MY"/>
              </w:rPr>
              <w:t>(Kindly attached original supporting document for the above claims)</w:t>
            </w:r>
          </w:p>
          <w:p w14:paraId="22816395" w14:textId="13911D56" w:rsidR="00A8650A" w:rsidRPr="009B7835" w:rsidRDefault="00A8650A" w:rsidP="00B26B2C">
            <w:pPr>
              <w:spacing w:after="0" w:line="240" w:lineRule="auto"/>
              <w:rPr>
                <w:rFonts w:ascii="Calibri" w:eastAsia="Times New Roman" w:hAnsi="Calibri" w:cs="Calibri"/>
                <w:lang w:eastAsia="en-MY"/>
              </w:rPr>
            </w:pPr>
            <w:r w:rsidRPr="009B7835">
              <w:rPr>
                <w:rFonts w:ascii="Calibri" w:eastAsia="Times New Roman" w:hAnsi="Calibri" w:cs="Calibri"/>
                <w:lang w:eastAsia="en-MY"/>
              </w:rPr>
              <w:t> </w:t>
            </w:r>
          </w:p>
          <w:p w14:paraId="6BAAAD9A" w14:textId="3615FAE6" w:rsidR="00A8650A" w:rsidRPr="009B7835" w:rsidRDefault="00A8650A" w:rsidP="00B26B2C">
            <w:pPr>
              <w:spacing w:after="0" w:line="240" w:lineRule="auto"/>
              <w:rPr>
                <w:rFonts w:ascii="Calibri" w:eastAsia="Times New Roman" w:hAnsi="Calibri" w:cs="Calibri"/>
                <w:lang w:eastAsia="en-MY"/>
              </w:rPr>
            </w:pPr>
            <w:r w:rsidRPr="009B7835">
              <w:rPr>
                <w:rFonts w:ascii="Calibri" w:eastAsia="Times New Roman" w:hAnsi="Calibri" w:cs="Calibri"/>
                <w:lang w:eastAsia="en-MY"/>
              </w:rPr>
              <w:t>I confirm that the above expenses were incurred by me.</w:t>
            </w:r>
          </w:p>
        </w:tc>
      </w:tr>
      <w:tr w:rsidR="00B26B2C" w:rsidRPr="009B7835" w14:paraId="426B2692" w14:textId="77777777" w:rsidTr="00B26B2C">
        <w:trPr>
          <w:trHeight w:val="773"/>
        </w:trPr>
        <w:tc>
          <w:tcPr>
            <w:tcW w:w="6997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243E8" w14:textId="7726BFB7" w:rsidR="00B26B2C" w:rsidRPr="009B7835" w:rsidRDefault="00B26B2C" w:rsidP="00B26B2C">
            <w:pPr>
              <w:spacing w:after="0" w:line="240" w:lineRule="auto"/>
              <w:rPr>
                <w:rFonts w:ascii="Calibri" w:eastAsia="Times New Roman" w:hAnsi="Calibri" w:cs="Calibri"/>
                <w:lang w:eastAsia="en-MY"/>
              </w:rPr>
            </w:pPr>
            <w:r w:rsidRPr="009B7835">
              <w:rPr>
                <w:rFonts w:ascii="Calibri" w:eastAsia="Times New Roman" w:hAnsi="Calibri" w:cs="Calibri"/>
                <w:lang w:eastAsia="en-MY"/>
              </w:rPr>
              <w:t xml:space="preserve">Signature: </w:t>
            </w:r>
            <w:permStart w:id="878119637" w:edGrp="everyone"/>
            <w:r w:rsidR="009B7835">
              <w:rPr>
                <w:rFonts w:ascii="Calibri" w:eastAsia="Times New Roman" w:hAnsi="Calibri" w:cs="Calibri"/>
                <w:lang w:eastAsia="en-MY"/>
              </w:rPr>
              <w:t xml:space="preserve"> Sign here </w:t>
            </w:r>
            <w:permEnd w:id="878119637"/>
          </w:p>
        </w:tc>
        <w:tc>
          <w:tcPr>
            <w:tcW w:w="337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D866A" w14:textId="17104E0E" w:rsidR="00B26B2C" w:rsidRPr="009B7835" w:rsidRDefault="00B26B2C" w:rsidP="00B26B2C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MY"/>
              </w:rPr>
            </w:pPr>
            <w:r w:rsidRPr="009B7835">
              <w:rPr>
                <w:rFonts w:ascii="Calibri" w:eastAsia="Times New Roman" w:hAnsi="Calibri" w:cs="Calibri"/>
                <w:lang w:eastAsia="en-MY"/>
              </w:rPr>
              <w:t xml:space="preserve">Date: </w:t>
            </w:r>
            <w:permStart w:id="593847980" w:edGrp="everyone"/>
            <w:r w:rsidR="009B7835">
              <w:rPr>
                <w:rFonts w:ascii="Calibri" w:eastAsia="Times New Roman" w:hAnsi="Calibri" w:cs="Calibri"/>
                <w:lang w:eastAsia="en-MY"/>
              </w:rPr>
              <w:t xml:space="preserve"> Date here </w:t>
            </w:r>
            <w:permEnd w:id="593847980"/>
          </w:p>
        </w:tc>
      </w:tr>
      <w:tr w:rsidR="00230572" w:rsidRPr="009B7835" w14:paraId="33F3FB82" w14:textId="77777777" w:rsidTr="00B26B2C">
        <w:trPr>
          <w:trHeight w:val="765"/>
        </w:trPr>
        <w:tc>
          <w:tcPr>
            <w:tcW w:w="10370" w:type="dxa"/>
            <w:gridSpan w:val="6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752408" w14:textId="37DBDC4C" w:rsidR="00230572" w:rsidRPr="009B7835" w:rsidRDefault="00230572" w:rsidP="00B26B2C">
            <w:pPr>
              <w:spacing w:after="0" w:line="240" w:lineRule="auto"/>
              <w:rPr>
                <w:rFonts w:ascii="Calibri" w:eastAsia="Times New Roman" w:hAnsi="Calibri" w:cs="Calibri"/>
                <w:lang w:eastAsia="en-MY"/>
              </w:rPr>
            </w:pPr>
            <w:r w:rsidRPr="009B7835">
              <w:rPr>
                <w:rFonts w:ascii="Calibri" w:eastAsia="Times New Roman" w:hAnsi="Calibri" w:cs="Calibri"/>
                <w:lang w:eastAsia="en-MY"/>
              </w:rPr>
              <w:t xml:space="preserve">Kindly credited the payment to my Account No: </w:t>
            </w:r>
            <w:permStart w:id="1240669627" w:edGrp="everyone"/>
            <w:r w:rsidR="009B7835">
              <w:rPr>
                <w:rFonts w:ascii="Calibri" w:eastAsia="Times New Roman" w:hAnsi="Calibri" w:cs="Calibri"/>
                <w:lang w:eastAsia="en-MY"/>
              </w:rPr>
              <w:t xml:space="preserve"> Type Account No here </w:t>
            </w:r>
            <w:permEnd w:id="1240669627"/>
            <w:r w:rsidRPr="009B7835">
              <w:rPr>
                <w:rFonts w:ascii="Calibri" w:eastAsia="Times New Roman" w:hAnsi="Calibri" w:cs="Calibri"/>
                <w:lang w:eastAsia="en-MY"/>
              </w:rPr>
              <w:t xml:space="preserve"> </w:t>
            </w:r>
            <w:r w:rsidR="009B7835">
              <w:rPr>
                <w:rFonts w:ascii="Calibri" w:eastAsia="Times New Roman" w:hAnsi="Calibri" w:cs="Calibri"/>
                <w:lang w:eastAsia="en-MY"/>
              </w:rPr>
              <w:t xml:space="preserve">            </w:t>
            </w:r>
            <w:r w:rsidRPr="009B7835">
              <w:rPr>
                <w:rFonts w:ascii="Calibri" w:eastAsia="Times New Roman" w:hAnsi="Calibri" w:cs="Calibri"/>
                <w:lang w:eastAsia="en-MY"/>
              </w:rPr>
              <w:t xml:space="preserve">Bank: </w:t>
            </w:r>
            <w:permStart w:id="442572949" w:edGrp="everyone"/>
            <w:r w:rsidR="009B7835">
              <w:rPr>
                <w:rFonts w:ascii="Calibri" w:eastAsia="Times New Roman" w:hAnsi="Calibri" w:cs="Calibri"/>
                <w:lang w:eastAsia="en-MY"/>
              </w:rPr>
              <w:t xml:space="preserve"> Bank Name here </w:t>
            </w:r>
            <w:permEnd w:id="442572949"/>
          </w:p>
        </w:tc>
      </w:tr>
      <w:tr w:rsidR="00A8650A" w:rsidRPr="009B7835" w14:paraId="44F34A7B" w14:textId="77777777" w:rsidTr="00B26B2C">
        <w:trPr>
          <w:trHeight w:val="287"/>
        </w:trPr>
        <w:tc>
          <w:tcPr>
            <w:tcW w:w="10370" w:type="dxa"/>
            <w:gridSpan w:val="6"/>
            <w:tcBorders>
              <w:bottom w:val="single" w:sz="4" w:space="0" w:color="auto"/>
            </w:tcBorders>
            <w:shd w:val="clear" w:color="auto" w:fill="E5B8B7" w:themeFill="accent2" w:themeFillTint="66"/>
            <w:noWrap/>
            <w:vAlign w:val="center"/>
            <w:hideMark/>
          </w:tcPr>
          <w:p w14:paraId="172D6E75" w14:textId="77777777" w:rsidR="00E827A1" w:rsidRPr="009B7835" w:rsidRDefault="00E827A1" w:rsidP="00B26B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MY"/>
              </w:rPr>
            </w:pPr>
            <w:r w:rsidRPr="009B7835">
              <w:rPr>
                <w:rFonts w:ascii="Calibri" w:eastAsia="Times New Roman" w:hAnsi="Calibri" w:cs="Calibri"/>
                <w:b/>
                <w:bCs/>
                <w:lang w:eastAsia="en-MY"/>
              </w:rPr>
              <w:t>FOR OFFICE USE ONLY</w:t>
            </w:r>
          </w:p>
        </w:tc>
      </w:tr>
      <w:tr w:rsidR="00B26B2C" w:rsidRPr="009B7835" w14:paraId="48D16502" w14:textId="77777777" w:rsidTr="007B09FE">
        <w:trPr>
          <w:trHeight w:val="565"/>
        </w:trPr>
        <w:tc>
          <w:tcPr>
            <w:tcW w:w="6997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7D7B40" w14:textId="76A4B4F9" w:rsidR="00B26B2C" w:rsidRPr="009B7835" w:rsidRDefault="00B26B2C" w:rsidP="00B26B2C">
            <w:pPr>
              <w:spacing w:after="0" w:line="240" w:lineRule="auto"/>
              <w:rPr>
                <w:rFonts w:ascii="Calibri" w:eastAsia="Times New Roman" w:hAnsi="Calibri" w:cs="Calibri"/>
                <w:lang w:eastAsia="en-MY"/>
              </w:rPr>
            </w:pPr>
            <w:permStart w:id="1225603657" w:edGrp="everyone" w:colFirst="2" w:colLast="2"/>
            <w:r w:rsidRPr="009B7835">
              <w:rPr>
                <w:rFonts w:ascii="Calibri" w:eastAsia="Times New Roman" w:hAnsi="Calibri" w:cs="Calibri"/>
                <w:lang w:eastAsia="en-MY"/>
              </w:rPr>
              <w:t>Verified by Head of Committee/Course Director:</w:t>
            </w:r>
            <w:r w:rsidR="007B09FE" w:rsidRPr="009B7835">
              <w:rPr>
                <w:rFonts w:ascii="Calibri" w:eastAsia="Times New Roman" w:hAnsi="Calibri" w:cs="Calibri"/>
                <w:lang w:eastAsia="en-MY"/>
              </w:rPr>
              <w:t xml:space="preserve"> </w:t>
            </w:r>
            <w:permStart w:id="1398300977" w:edGrp="everyone"/>
            <w:r w:rsidR="009B7835">
              <w:rPr>
                <w:rFonts w:ascii="Calibri" w:eastAsia="Times New Roman" w:hAnsi="Calibri" w:cs="Calibri"/>
                <w:lang w:eastAsia="en-MY"/>
              </w:rPr>
              <w:t xml:space="preserve"> Type here </w:t>
            </w:r>
            <w:permEnd w:id="1398300977"/>
          </w:p>
        </w:tc>
        <w:tc>
          <w:tcPr>
            <w:tcW w:w="16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EE19E0" w14:textId="282BB9D5" w:rsidR="00B26B2C" w:rsidRPr="009B7835" w:rsidRDefault="00B26B2C" w:rsidP="00B26B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9B7835">
              <w:rPr>
                <w:rFonts w:ascii="Calibri" w:eastAsia="Times New Roman" w:hAnsi="Calibri" w:cs="Calibri"/>
                <w:lang w:eastAsia="en-MY"/>
              </w:rPr>
              <w:t>Date: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634EC3" w14:textId="34006C3F" w:rsidR="00B26B2C" w:rsidRPr="009B7835" w:rsidRDefault="009B7835" w:rsidP="007B09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MY"/>
              </w:rPr>
            </w:pPr>
            <w:r>
              <w:rPr>
                <w:rFonts w:ascii="Calibri" w:eastAsia="Times New Roman" w:hAnsi="Calibri" w:cs="Calibri"/>
                <w:lang w:eastAsia="en-MY"/>
              </w:rPr>
              <w:t xml:space="preserve"> Date here</w:t>
            </w:r>
          </w:p>
        </w:tc>
      </w:tr>
      <w:tr w:rsidR="00B26B2C" w:rsidRPr="009B7835" w14:paraId="6271BC45" w14:textId="77777777" w:rsidTr="007B09FE">
        <w:trPr>
          <w:trHeight w:val="532"/>
        </w:trPr>
        <w:tc>
          <w:tcPr>
            <w:tcW w:w="6997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1478F" w14:textId="2B0AECBA" w:rsidR="00B26B2C" w:rsidRPr="009B7835" w:rsidRDefault="00B26B2C" w:rsidP="00B26B2C">
            <w:pPr>
              <w:spacing w:after="0" w:line="240" w:lineRule="auto"/>
              <w:rPr>
                <w:rFonts w:ascii="Calibri" w:eastAsia="Times New Roman" w:hAnsi="Calibri" w:cs="Calibri"/>
                <w:lang w:eastAsia="en-MY"/>
              </w:rPr>
            </w:pPr>
            <w:permStart w:id="1254441613" w:edGrp="everyone" w:colFirst="2" w:colLast="2"/>
            <w:permEnd w:id="1225603657"/>
            <w:r w:rsidRPr="009B7835">
              <w:rPr>
                <w:rFonts w:ascii="Calibri" w:eastAsia="Times New Roman" w:hAnsi="Calibri" w:cs="Calibri"/>
                <w:lang w:eastAsia="en-MY"/>
              </w:rPr>
              <w:t>Approved by Honorary Treasurer:</w:t>
            </w:r>
            <w:r w:rsidR="007B09FE" w:rsidRPr="009B7835">
              <w:rPr>
                <w:rFonts w:ascii="Calibri" w:eastAsia="Times New Roman" w:hAnsi="Calibri" w:cs="Calibri"/>
                <w:lang w:eastAsia="en-MY"/>
              </w:rPr>
              <w:t xml:space="preserve"> </w:t>
            </w:r>
            <w:permStart w:id="851975694" w:edGrp="everyone"/>
            <w:r w:rsidR="009B7835">
              <w:rPr>
                <w:rFonts w:ascii="Calibri" w:eastAsia="Times New Roman" w:hAnsi="Calibri" w:cs="Calibri"/>
                <w:lang w:eastAsia="en-MY"/>
              </w:rPr>
              <w:t xml:space="preserve"> Type here </w:t>
            </w:r>
            <w:permEnd w:id="851975694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0F751" w14:textId="297E764B" w:rsidR="00B26B2C" w:rsidRPr="009B7835" w:rsidRDefault="00B26B2C" w:rsidP="00B26B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9B7835">
              <w:rPr>
                <w:rFonts w:ascii="Calibri" w:eastAsia="Times New Roman" w:hAnsi="Calibri" w:cs="Calibri"/>
                <w:color w:val="000000"/>
                <w:lang w:eastAsia="en-MY"/>
              </w:rPr>
              <w:t>Date: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CAA8D" w14:textId="3227A87E" w:rsidR="00B26B2C" w:rsidRPr="009B7835" w:rsidRDefault="009B7835" w:rsidP="007B09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MY"/>
              </w:rPr>
            </w:pPr>
            <w:r>
              <w:rPr>
                <w:rFonts w:ascii="Calibri" w:eastAsia="Times New Roman" w:hAnsi="Calibri" w:cs="Calibri"/>
                <w:lang w:eastAsia="en-MY"/>
              </w:rPr>
              <w:t xml:space="preserve"> Date here</w:t>
            </w:r>
          </w:p>
        </w:tc>
      </w:tr>
      <w:tr w:rsidR="00B26B2C" w:rsidRPr="009B7835" w14:paraId="0D4F84AF" w14:textId="77777777" w:rsidTr="007B09FE">
        <w:trPr>
          <w:trHeight w:val="540"/>
        </w:trPr>
        <w:tc>
          <w:tcPr>
            <w:tcW w:w="6997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7ED99" w14:textId="69942B28" w:rsidR="00B26B2C" w:rsidRPr="009B7835" w:rsidRDefault="00B26B2C" w:rsidP="00B26B2C">
            <w:pPr>
              <w:spacing w:after="0" w:line="240" w:lineRule="auto"/>
              <w:rPr>
                <w:rFonts w:ascii="Calibri" w:eastAsia="Times New Roman" w:hAnsi="Calibri" w:cs="Calibri"/>
                <w:lang w:eastAsia="en-MY"/>
              </w:rPr>
            </w:pPr>
            <w:permStart w:id="1004811308" w:edGrp="everyone" w:colFirst="2" w:colLast="2"/>
            <w:permEnd w:id="1254441613"/>
            <w:r w:rsidRPr="009B7835">
              <w:rPr>
                <w:rFonts w:ascii="Calibri" w:eastAsia="Times New Roman" w:hAnsi="Calibri" w:cs="Calibri"/>
                <w:lang w:eastAsia="en-MY"/>
              </w:rPr>
              <w:t>Processed by Office:</w:t>
            </w:r>
            <w:r w:rsidR="007B09FE" w:rsidRPr="009B7835">
              <w:rPr>
                <w:rFonts w:ascii="Calibri" w:eastAsia="Times New Roman" w:hAnsi="Calibri" w:cs="Calibri"/>
                <w:lang w:eastAsia="en-MY"/>
              </w:rPr>
              <w:t xml:space="preserve"> </w:t>
            </w:r>
            <w:permStart w:id="1076043809" w:edGrp="everyone"/>
            <w:r w:rsidR="009B7835">
              <w:rPr>
                <w:rFonts w:ascii="Calibri" w:eastAsia="Times New Roman" w:hAnsi="Calibri" w:cs="Calibri"/>
                <w:lang w:eastAsia="en-MY"/>
              </w:rPr>
              <w:t xml:space="preserve"> Type here </w:t>
            </w:r>
            <w:permEnd w:id="1076043809"/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310E7" w14:textId="1B435DA9" w:rsidR="00B26B2C" w:rsidRPr="009B7835" w:rsidRDefault="00B26B2C" w:rsidP="00B26B2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eastAsia="en-MY"/>
              </w:rPr>
            </w:pPr>
            <w:r w:rsidRPr="009B7835">
              <w:rPr>
                <w:rFonts w:ascii="Calibri" w:eastAsia="Times New Roman" w:hAnsi="Calibri" w:cs="Calibri"/>
                <w:lang w:eastAsia="en-MY"/>
              </w:rPr>
              <w:t>Date: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C2D62" w14:textId="123F949A" w:rsidR="00B26B2C" w:rsidRPr="009B7835" w:rsidRDefault="009B7835" w:rsidP="007B09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MY"/>
              </w:rPr>
            </w:pPr>
            <w:r>
              <w:rPr>
                <w:rFonts w:ascii="Calibri" w:eastAsia="Times New Roman" w:hAnsi="Calibri" w:cs="Calibri"/>
                <w:lang w:eastAsia="en-MY"/>
              </w:rPr>
              <w:t xml:space="preserve"> Date here</w:t>
            </w:r>
          </w:p>
        </w:tc>
      </w:tr>
      <w:permEnd w:id="1004811308"/>
      <w:tr w:rsidR="00B26B2C" w:rsidRPr="009B7835" w14:paraId="0E077EAA" w14:textId="77777777" w:rsidTr="00B26B2C">
        <w:trPr>
          <w:trHeight w:val="1384"/>
        </w:trPr>
        <w:tc>
          <w:tcPr>
            <w:tcW w:w="10370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33D1B2" w14:textId="77777777" w:rsidR="00B26B2C" w:rsidRPr="009B7835" w:rsidRDefault="00B26B2C" w:rsidP="00B26B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MY"/>
              </w:rPr>
            </w:pPr>
          </w:p>
          <w:p w14:paraId="6B319F05" w14:textId="2035636B" w:rsidR="00B26B2C" w:rsidRPr="009B7835" w:rsidRDefault="00B26B2C" w:rsidP="00B26B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MY"/>
              </w:rPr>
            </w:pPr>
            <w:r w:rsidRPr="009B7835">
              <w:rPr>
                <w:rFonts w:ascii="Calibri" w:eastAsia="Times New Roman" w:hAnsi="Calibri" w:cs="Calibri"/>
                <w:b/>
                <w:bCs/>
                <w:lang w:eastAsia="en-MY"/>
              </w:rPr>
              <w:t>NOTE:</w:t>
            </w:r>
          </w:p>
          <w:p w14:paraId="69AE85DD" w14:textId="54FAD9F2" w:rsidR="00B26B2C" w:rsidRPr="009B7835" w:rsidRDefault="00B26B2C" w:rsidP="007B09F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18" w:hanging="318"/>
              <w:jc w:val="both"/>
              <w:rPr>
                <w:rFonts w:ascii="Calibri" w:eastAsia="Times New Roman" w:hAnsi="Calibri" w:cs="Calibri"/>
                <w:b/>
                <w:bCs/>
                <w:lang w:eastAsia="en-MY"/>
              </w:rPr>
            </w:pPr>
            <w:r w:rsidRPr="009B7835">
              <w:rPr>
                <w:rFonts w:ascii="Calibri" w:eastAsia="Times New Roman" w:hAnsi="Calibri" w:cs="Calibri"/>
                <w:b/>
                <w:bCs/>
                <w:lang w:eastAsia="en-MY"/>
              </w:rPr>
              <w:t>All claims submitted must be verified by Head of Committee/Course Director.</w:t>
            </w:r>
          </w:p>
          <w:p w14:paraId="253ACF71" w14:textId="7AAB7B9E" w:rsidR="00B26B2C" w:rsidRPr="009B7835" w:rsidRDefault="00B26B2C" w:rsidP="007B09FE">
            <w:pPr>
              <w:pStyle w:val="ListParagraph"/>
              <w:numPr>
                <w:ilvl w:val="0"/>
                <w:numId w:val="1"/>
              </w:numPr>
              <w:tabs>
                <w:tab w:val="left" w:pos="318"/>
                <w:tab w:val="left" w:pos="408"/>
              </w:tabs>
              <w:spacing w:after="0" w:line="240" w:lineRule="auto"/>
              <w:ind w:left="318" w:hanging="318"/>
              <w:jc w:val="both"/>
              <w:rPr>
                <w:rFonts w:ascii="Calibri" w:eastAsia="Times New Roman" w:hAnsi="Calibri" w:cs="Calibri"/>
                <w:b/>
                <w:bCs/>
                <w:lang w:eastAsia="en-MY"/>
              </w:rPr>
            </w:pPr>
            <w:r w:rsidRPr="009B7835">
              <w:rPr>
                <w:rFonts w:ascii="Calibri" w:eastAsia="Times New Roman" w:hAnsi="Calibri" w:cs="Calibri"/>
                <w:b/>
                <w:bCs/>
                <w:lang w:eastAsia="en-MY"/>
              </w:rPr>
              <w:t>All claims MUST be submitted within 2 (two) months from the date of event and no claims will be entertained beyond the stated time frame.</w:t>
            </w:r>
          </w:p>
          <w:p w14:paraId="69E2600E" w14:textId="10BFB2CB" w:rsidR="00B26B2C" w:rsidRPr="009B7835" w:rsidRDefault="00B26B2C" w:rsidP="00B26B2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MY"/>
              </w:rPr>
            </w:pPr>
          </w:p>
        </w:tc>
      </w:tr>
    </w:tbl>
    <w:p w14:paraId="3CA8266C" w14:textId="695713CF" w:rsidR="00830B18" w:rsidRPr="009B7835" w:rsidRDefault="00830B18" w:rsidP="00B26B2C">
      <w:pPr>
        <w:spacing w:after="0"/>
      </w:pPr>
    </w:p>
    <w:sectPr w:rsidR="00830B18" w:rsidRPr="009B7835" w:rsidSect="001C0A95">
      <w:headerReference w:type="default" r:id="rId14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5B2ADB" w14:textId="77777777" w:rsidR="009B7835" w:rsidRDefault="009B7835" w:rsidP="00037538">
      <w:pPr>
        <w:spacing w:after="0" w:line="240" w:lineRule="auto"/>
      </w:pPr>
      <w:r>
        <w:separator/>
      </w:r>
    </w:p>
  </w:endnote>
  <w:endnote w:type="continuationSeparator" w:id="0">
    <w:p w14:paraId="7086AEF5" w14:textId="77777777" w:rsidR="009B7835" w:rsidRDefault="009B7835" w:rsidP="000375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altName w:val="Arial Narrow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9805C8" w14:textId="77777777" w:rsidR="009B7835" w:rsidRDefault="009B7835" w:rsidP="00037538">
      <w:pPr>
        <w:spacing w:after="0" w:line="240" w:lineRule="auto"/>
      </w:pPr>
      <w:r>
        <w:separator/>
      </w:r>
    </w:p>
  </w:footnote>
  <w:footnote w:type="continuationSeparator" w:id="0">
    <w:p w14:paraId="01A6FA1C" w14:textId="77777777" w:rsidR="009B7835" w:rsidRDefault="009B7835" w:rsidP="000375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A0540B" w14:textId="67F60CCA" w:rsidR="009B7835" w:rsidRDefault="009B783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769BB241" wp14:editId="74C0AF5D">
              <wp:simplePos x="0" y="0"/>
              <wp:positionH relativeFrom="column">
                <wp:posOffset>2927350</wp:posOffset>
              </wp:positionH>
              <wp:positionV relativeFrom="paragraph">
                <wp:posOffset>-24130</wp:posOffset>
              </wp:positionV>
              <wp:extent cx="2959100" cy="558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59100" cy="55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7060B52" w14:textId="77777777" w:rsidR="009B7835" w:rsidRPr="009B2D62" w:rsidRDefault="009B7835" w:rsidP="00F33FA4">
                          <w:pPr>
                            <w:spacing w:after="0"/>
                            <w:jc w:val="right"/>
                            <w:rPr>
                              <w:b/>
                            </w:rPr>
                          </w:pPr>
                          <w:r w:rsidRPr="009B2D62">
                            <w:rPr>
                              <w:b/>
                            </w:rPr>
                            <w:t>MALAYSIAN PRIMARY CARE RESEARCH GROUP</w:t>
                          </w:r>
                        </w:p>
                        <w:p w14:paraId="5DED00D5" w14:textId="77777777" w:rsidR="009B7835" w:rsidRDefault="009B7835" w:rsidP="00F33FA4">
                          <w:pPr>
                            <w:spacing w:after="0"/>
                            <w:jc w:val="right"/>
                          </w:pPr>
                          <w:r>
                            <w:t>RESEARCH CLAIM FORM</w:t>
                          </w:r>
                        </w:p>
                        <w:p w14:paraId="0C09B041" w14:textId="77777777" w:rsidR="009B7835" w:rsidRDefault="009B783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9BB24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30.5pt;margin-top:-1.9pt;width:233pt;height:44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" filled="f" stroked="f" strokeweight=".5pt">
              <v:textbox>
                <w:txbxContent>
                  <w:p w14:paraId="17060B52" w14:textId="77777777" w:rsidR="009B7835" w:rsidRPr="009B2D62" w:rsidRDefault="009B7835" w:rsidP="00F33FA4">
                    <w:pPr>
                      <w:spacing w:after="0"/>
                      <w:jc w:val="right"/>
                      <w:rPr>
                        <w:b/>
                      </w:rPr>
                    </w:pPr>
                    <w:r w:rsidRPr="009B2D62">
                      <w:rPr>
                        <w:b/>
                      </w:rPr>
                      <w:t>MALAYSIAN PRIMARY CARE RESEARCH GROUP</w:t>
                    </w:r>
                  </w:p>
                  <w:p w14:paraId="5DED00D5" w14:textId="77777777" w:rsidR="009B7835" w:rsidRDefault="009B7835" w:rsidP="00F33FA4">
                    <w:pPr>
                      <w:spacing w:after="0"/>
                      <w:jc w:val="right"/>
                    </w:pPr>
                    <w:r>
                      <w:t>RESEARCH CLAIM FORM</w:t>
                    </w:r>
                  </w:p>
                  <w:p w14:paraId="0C09B041" w14:textId="77777777" w:rsidR="009B7835" w:rsidRDefault="009B7835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0" locked="0" layoutInCell="1" allowOverlap="1" wp14:anchorId="33093C03" wp14:editId="6A8700C4">
          <wp:simplePos x="0" y="0"/>
          <wp:positionH relativeFrom="column">
            <wp:posOffset>615950</wp:posOffset>
          </wp:positionH>
          <wp:positionV relativeFrom="paragraph">
            <wp:posOffset>-55245</wp:posOffset>
          </wp:positionV>
          <wp:extent cx="1438910" cy="520065"/>
          <wp:effectExtent l="0" t="0" r="889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MPCRGLogoNe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8910" cy="5200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62">
      <w:rPr>
        <w:b/>
        <w:noProof/>
        <w:lang w:val="en-US" w:eastAsia="zh-CN"/>
      </w:rPr>
      <w:drawing>
        <wp:anchor distT="0" distB="0" distL="114300" distR="114300" simplePos="0" relativeHeight="251660800" behindDoc="1" locked="0" layoutInCell="1" allowOverlap="1" wp14:anchorId="2D5DCC95" wp14:editId="1FA89EB7">
          <wp:simplePos x="0" y="0"/>
          <wp:positionH relativeFrom="column">
            <wp:posOffset>-209550</wp:posOffset>
          </wp:positionH>
          <wp:positionV relativeFrom="paragraph">
            <wp:posOffset>-176530</wp:posOffset>
          </wp:positionV>
          <wp:extent cx="857250" cy="709930"/>
          <wp:effectExtent l="0" t="0" r="0" b="0"/>
          <wp:wrapTight wrapText="bothSides">
            <wp:wrapPolygon edited="0">
              <wp:start x="0" y="0"/>
              <wp:lineTo x="0" y="20866"/>
              <wp:lineTo x="21120" y="20866"/>
              <wp:lineTo x="21120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709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EED6E3" w14:textId="30CD6384" w:rsidR="009B7835" w:rsidRDefault="009B78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4901BB" w14:textId="77777777" w:rsidR="009B7835" w:rsidRPr="00B26B2C" w:rsidRDefault="009B7835" w:rsidP="00B26B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871CAB"/>
    <w:multiLevelType w:val="hybridMultilevel"/>
    <w:tmpl w:val="05501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proofState w:spelling="clean" w:grammar="clean"/>
  <w:documentProtection w:edit="readOnly" w:enforcement="1" w:cryptProviderType="rsaAES" w:cryptAlgorithmClass="hash" w:cryptAlgorithmType="typeAny" w:cryptAlgorithmSid="14" w:cryptSpinCount="100000" w:hash="CwJpHQmnn3BpnJB/+fe1+jpSyCF5X9oSIRkmQzfXC8Id6yAX/tDyO2EvOGrQ/D5oZbdJ7Hlo8c4DgxCtXBFFLg==" w:salt="2rhs8rO4Wfd6tnyX5TRfL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BWFjY1MDMyNzJR2l4NTi4sz8PJACo1oA0O93JiwAAAA="/>
  </w:docVars>
  <w:rsids>
    <w:rsidRoot w:val="00506AE3"/>
    <w:rsid w:val="00000A1A"/>
    <w:rsid w:val="00003767"/>
    <w:rsid w:val="00005DA6"/>
    <w:rsid w:val="00012F36"/>
    <w:rsid w:val="00013826"/>
    <w:rsid w:val="00015FE6"/>
    <w:rsid w:val="00017324"/>
    <w:rsid w:val="00021019"/>
    <w:rsid w:val="00027D88"/>
    <w:rsid w:val="00037538"/>
    <w:rsid w:val="00065FC0"/>
    <w:rsid w:val="000868FC"/>
    <w:rsid w:val="00091110"/>
    <w:rsid w:val="000916D6"/>
    <w:rsid w:val="000976B1"/>
    <w:rsid w:val="000B101D"/>
    <w:rsid w:val="000B456E"/>
    <w:rsid w:val="000D0618"/>
    <w:rsid w:val="000D69CD"/>
    <w:rsid w:val="000E31A2"/>
    <w:rsid w:val="000F19B5"/>
    <w:rsid w:val="000F59DC"/>
    <w:rsid w:val="000F72BB"/>
    <w:rsid w:val="00104617"/>
    <w:rsid w:val="00111099"/>
    <w:rsid w:val="00120CD9"/>
    <w:rsid w:val="001273E0"/>
    <w:rsid w:val="0013568F"/>
    <w:rsid w:val="00140C09"/>
    <w:rsid w:val="001423B6"/>
    <w:rsid w:val="00147DCF"/>
    <w:rsid w:val="00152530"/>
    <w:rsid w:val="001528A7"/>
    <w:rsid w:val="001535B7"/>
    <w:rsid w:val="00154004"/>
    <w:rsid w:val="001625F7"/>
    <w:rsid w:val="00165BAF"/>
    <w:rsid w:val="00181FE4"/>
    <w:rsid w:val="001A1B6E"/>
    <w:rsid w:val="001B0EA1"/>
    <w:rsid w:val="001B17BF"/>
    <w:rsid w:val="001C0A95"/>
    <w:rsid w:val="001C4C07"/>
    <w:rsid w:val="001D035F"/>
    <w:rsid w:val="001D3B04"/>
    <w:rsid w:val="00201B16"/>
    <w:rsid w:val="0021571D"/>
    <w:rsid w:val="00220C91"/>
    <w:rsid w:val="00230572"/>
    <w:rsid w:val="00242092"/>
    <w:rsid w:val="00244E1E"/>
    <w:rsid w:val="00251AAC"/>
    <w:rsid w:val="00265660"/>
    <w:rsid w:val="00266A12"/>
    <w:rsid w:val="00274612"/>
    <w:rsid w:val="00280ADC"/>
    <w:rsid w:val="002A191B"/>
    <w:rsid w:val="002C0A98"/>
    <w:rsid w:val="002C3075"/>
    <w:rsid w:val="002E2F0B"/>
    <w:rsid w:val="002F0C8C"/>
    <w:rsid w:val="002F3849"/>
    <w:rsid w:val="0030345F"/>
    <w:rsid w:val="0031617E"/>
    <w:rsid w:val="003219A8"/>
    <w:rsid w:val="0033057C"/>
    <w:rsid w:val="00334E57"/>
    <w:rsid w:val="003403E5"/>
    <w:rsid w:val="00373311"/>
    <w:rsid w:val="00384808"/>
    <w:rsid w:val="003952D5"/>
    <w:rsid w:val="003C5F32"/>
    <w:rsid w:val="003D46B2"/>
    <w:rsid w:val="003E46EC"/>
    <w:rsid w:val="003F1E51"/>
    <w:rsid w:val="003F730F"/>
    <w:rsid w:val="004072E4"/>
    <w:rsid w:val="0041184A"/>
    <w:rsid w:val="004224E8"/>
    <w:rsid w:val="0042304C"/>
    <w:rsid w:val="00446774"/>
    <w:rsid w:val="00453E93"/>
    <w:rsid w:val="004626B0"/>
    <w:rsid w:val="00482A9F"/>
    <w:rsid w:val="0049631E"/>
    <w:rsid w:val="00497B33"/>
    <w:rsid w:val="004A49F7"/>
    <w:rsid w:val="004A6ECA"/>
    <w:rsid w:val="004D05C6"/>
    <w:rsid w:val="004D0C38"/>
    <w:rsid w:val="004D26BE"/>
    <w:rsid w:val="004F46FC"/>
    <w:rsid w:val="005031F1"/>
    <w:rsid w:val="00506AE3"/>
    <w:rsid w:val="00515A7B"/>
    <w:rsid w:val="00525CB5"/>
    <w:rsid w:val="00533BBE"/>
    <w:rsid w:val="00540220"/>
    <w:rsid w:val="005454CF"/>
    <w:rsid w:val="005461EC"/>
    <w:rsid w:val="005578DC"/>
    <w:rsid w:val="00567A52"/>
    <w:rsid w:val="005767D3"/>
    <w:rsid w:val="005811D6"/>
    <w:rsid w:val="00582E83"/>
    <w:rsid w:val="005A3E52"/>
    <w:rsid w:val="005B1640"/>
    <w:rsid w:val="005C0E6C"/>
    <w:rsid w:val="005C16CD"/>
    <w:rsid w:val="005D51A3"/>
    <w:rsid w:val="005D7421"/>
    <w:rsid w:val="005D7F94"/>
    <w:rsid w:val="005F04B7"/>
    <w:rsid w:val="00614AF0"/>
    <w:rsid w:val="006156C6"/>
    <w:rsid w:val="0061571B"/>
    <w:rsid w:val="006317E5"/>
    <w:rsid w:val="00634371"/>
    <w:rsid w:val="00637C75"/>
    <w:rsid w:val="0064636B"/>
    <w:rsid w:val="00647530"/>
    <w:rsid w:val="00663B25"/>
    <w:rsid w:val="00667F4F"/>
    <w:rsid w:val="00671F68"/>
    <w:rsid w:val="0067368D"/>
    <w:rsid w:val="0069054B"/>
    <w:rsid w:val="0069547D"/>
    <w:rsid w:val="00696582"/>
    <w:rsid w:val="006C57F2"/>
    <w:rsid w:val="006C6D2B"/>
    <w:rsid w:val="006D3B49"/>
    <w:rsid w:val="006D6FCF"/>
    <w:rsid w:val="006F4EAE"/>
    <w:rsid w:val="00707A16"/>
    <w:rsid w:val="007120DE"/>
    <w:rsid w:val="00721734"/>
    <w:rsid w:val="00731DE0"/>
    <w:rsid w:val="00736C36"/>
    <w:rsid w:val="007374A5"/>
    <w:rsid w:val="00737AFD"/>
    <w:rsid w:val="00737D49"/>
    <w:rsid w:val="00744C9C"/>
    <w:rsid w:val="00763D1C"/>
    <w:rsid w:val="00766AB3"/>
    <w:rsid w:val="0077271A"/>
    <w:rsid w:val="00783882"/>
    <w:rsid w:val="0079386F"/>
    <w:rsid w:val="007A099D"/>
    <w:rsid w:val="007B09FE"/>
    <w:rsid w:val="007C1239"/>
    <w:rsid w:val="007C1C5F"/>
    <w:rsid w:val="007D2537"/>
    <w:rsid w:val="007E6CFC"/>
    <w:rsid w:val="008100D3"/>
    <w:rsid w:val="008156FB"/>
    <w:rsid w:val="00821102"/>
    <w:rsid w:val="00822DCE"/>
    <w:rsid w:val="00830B18"/>
    <w:rsid w:val="00835F84"/>
    <w:rsid w:val="0083735F"/>
    <w:rsid w:val="00844E87"/>
    <w:rsid w:val="00844EBA"/>
    <w:rsid w:val="00852B2B"/>
    <w:rsid w:val="00854FCB"/>
    <w:rsid w:val="00876144"/>
    <w:rsid w:val="0088651A"/>
    <w:rsid w:val="008906DF"/>
    <w:rsid w:val="00890A39"/>
    <w:rsid w:val="008919AE"/>
    <w:rsid w:val="0089576C"/>
    <w:rsid w:val="00897639"/>
    <w:rsid w:val="008A6FAE"/>
    <w:rsid w:val="008B1000"/>
    <w:rsid w:val="008C1184"/>
    <w:rsid w:val="008C1EC6"/>
    <w:rsid w:val="008C2759"/>
    <w:rsid w:val="008C7BA3"/>
    <w:rsid w:val="008D40DE"/>
    <w:rsid w:val="008F514F"/>
    <w:rsid w:val="00925BE9"/>
    <w:rsid w:val="00937D97"/>
    <w:rsid w:val="00944754"/>
    <w:rsid w:val="00960A76"/>
    <w:rsid w:val="00962816"/>
    <w:rsid w:val="00962DE5"/>
    <w:rsid w:val="0096405C"/>
    <w:rsid w:val="009737BB"/>
    <w:rsid w:val="009758F6"/>
    <w:rsid w:val="0099325A"/>
    <w:rsid w:val="009B2D62"/>
    <w:rsid w:val="009B7835"/>
    <w:rsid w:val="009E1B79"/>
    <w:rsid w:val="00A04A28"/>
    <w:rsid w:val="00A04D4A"/>
    <w:rsid w:val="00A067BF"/>
    <w:rsid w:val="00A15B91"/>
    <w:rsid w:val="00A22173"/>
    <w:rsid w:val="00A243A1"/>
    <w:rsid w:val="00A719C1"/>
    <w:rsid w:val="00A74866"/>
    <w:rsid w:val="00A82CE5"/>
    <w:rsid w:val="00A854B0"/>
    <w:rsid w:val="00A8650A"/>
    <w:rsid w:val="00A8734E"/>
    <w:rsid w:val="00AC0F14"/>
    <w:rsid w:val="00AD7BCA"/>
    <w:rsid w:val="00AD7EAF"/>
    <w:rsid w:val="00AE014A"/>
    <w:rsid w:val="00AF5EDB"/>
    <w:rsid w:val="00B26B2C"/>
    <w:rsid w:val="00B27E2C"/>
    <w:rsid w:val="00B371ED"/>
    <w:rsid w:val="00B44D8E"/>
    <w:rsid w:val="00B56C01"/>
    <w:rsid w:val="00B82A80"/>
    <w:rsid w:val="00B97863"/>
    <w:rsid w:val="00BB0D7C"/>
    <w:rsid w:val="00BB2BD0"/>
    <w:rsid w:val="00BB7B0A"/>
    <w:rsid w:val="00BC1F7B"/>
    <w:rsid w:val="00BD6512"/>
    <w:rsid w:val="00BE0894"/>
    <w:rsid w:val="00BF24E7"/>
    <w:rsid w:val="00BF5F00"/>
    <w:rsid w:val="00C04F74"/>
    <w:rsid w:val="00C06C35"/>
    <w:rsid w:val="00C11635"/>
    <w:rsid w:val="00C30300"/>
    <w:rsid w:val="00C3316B"/>
    <w:rsid w:val="00C344CF"/>
    <w:rsid w:val="00C4215C"/>
    <w:rsid w:val="00C47D60"/>
    <w:rsid w:val="00C5431F"/>
    <w:rsid w:val="00C6344A"/>
    <w:rsid w:val="00C66249"/>
    <w:rsid w:val="00C86B04"/>
    <w:rsid w:val="00C92171"/>
    <w:rsid w:val="00C93521"/>
    <w:rsid w:val="00CA10FE"/>
    <w:rsid w:val="00CB3ACD"/>
    <w:rsid w:val="00CB4AA1"/>
    <w:rsid w:val="00CC1C91"/>
    <w:rsid w:val="00CC71C4"/>
    <w:rsid w:val="00CD34DA"/>
    <w:rsid w:val="00CE1A61"/>
    <w:rsid w:val="00CE1E13"/>
    <w:rsid w:val="00CE665D"/>
    <w:rsid w:val="00CF263C"/>
    <w:rsid w:val="00CF26D2"/>
    <w:rsid w:val="00CF3659"/>
    <w:rsid w:val="00D04B5B"/>
    <w:rsid w:val="00D06771"/>
    <w:rsid w:val="00D370E0"/>
    <w:rsid w:val="00D42B79"/>
    <w:rsid w:val="00D43B05"/>
    <w:rsid w:val="00D43BCA"/>
    <w:rsid w:val="00D604EC"/>
    <w:rsid w:val="00D642BE"/>
    <w:rsid w:val="00D67937"/>
    <w:rsid w:val="00D81483"/>
    <w:rsid w:val="00D907FB"/>
    <w:rsid w:val="00D908D0"/>
    <w:rsid w:val="00D94E63"/>
    <w:rsid w:val="00D95358"/>
    <w:rsid w:val="00DA1A19"/>
    <w:rsid w:val="00DA2A40"/>
    <w:rsid w:val="00DA38FB"/>
    <w:rsid w:val="00DA604B"/>
    <w:rsid w:val="00DA6B62"/>
    <w:rsid w:val="00DC78BE"/>
    <w:rsid w:val="00DD2BBF"/>
    <w:rsid w:val="00DD3FCA"/>
    <w:rsid w:val="00DD79EE"/>
    <w:rsid w:val="00DE1931"/>
    <w:rsid w:val="00DE4999"/>
    <w:rsid w:val="00DF1127"/>
    <w:rsid w:val="00DF712E"/>
    <w:rsid w:val="00E1367F"/>
    <w:rsid w:val="00E240BB"/>
    <w:rsid w:val="00E3763E"/>
    <w:rsid w:val="00E50BBD"/>
    <w:rsid w:val="00E518C5"/>
    <w:rsid w:val="00E5294D"/>
    <w:rsid w:val="00E57A36"/>
    <w:rsid w:val="00E60C5F"/>
    <w:rsid w:val="00E63F69"/>
    <w:rsid w:val="00E7292E"/>
    <w:rsid w:val="00E827A1"/>
    <w:rsid w:val="00E82A22"/>
    <w:rsid w:val="00E84E18"/>
    <w:rsid w:val="00E90687"/>
    <w:rsid w:val="00EA03A0"/>
    <w:rsid w:val="00EA12BC"/>
    <w:rsid w:val="00EA3A5E"/>
    <w:rsid w:val="00EA703B"/>
    <w:rsid w:val="00EA7A4A"/>
    <w:rsid w:val="00EB6CF8"/>
    <w:rsid w:val="00EC4D94"/>
    <w:rsid w:val="00EE4FBA"/>
    <w:rsid w:val="00EF469F"/>
    <w:rsid w:val="00F16C99"/>
    <w:rsid w:val="00F33FA4"/>
    <w:rsid w:val="00F42BBA"/>
    <w:rsid w:val="00F43B1F"/>
    <w:rsid w:val="00F533A2"/>
    <w:rsid w:val="00F53675"/>
    <w:rsid w:val="00F817FC"/>
    <w:rsid w:val="00F93E5A"/>
    <w:rsid w:val="00FA29F4"/>
    <w:rsid w:val="00FB39B7"/>
    <w:rsid w:val="00FB65AF"/>
    <w:rsid w:val="00FC334E"/>
    <w:rsid w:val="00FD5D4F"/>
    <w:rsid w:val="00FF0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41A1F6"/>
  <w15:docId w15:val="{58863606-A0BE-4F81-99C4-5FFFDC0B2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6A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75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7538"/>
  </w:style>
  <w:style w:type="paragraph" w:styleId="Footer">
    <w:name w:val="footer"/>
    <w:basedOn w:val="Normal"/>
    <w:link w:val="FooterChar"/>
    <w:uiPriority w:val="99"/>
    <w:unhideWhenUsed/>
    <w:rsid w:val="000375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7538"/>
  </w:style>
  <w:style w:type="character" w:styleId="Hyperlink">
    <w:name w:val="Hyperlink"/>
    <w:basedOn w:val="DefaultParagraphFont"/>
    <w:uiPriority w:val="99"/>
    <w:unhideWhenUsed/>
    <w:rsid w:val="00E827A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27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B09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97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ontrol" Target="activeX/activeX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ccounts@afpm.org.my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B7A832-A79F-4BEC-A20A-59B4F011F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47</Words>
  <Characters>1983</Characters>
  <Application>Microsoft Office Word</Application>
  <DocSecurity>8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MI ISMAIL</dc:creator>
  <cp:lastModifiedBy>Afdal</cp:lastModifiedBy>
  <cp:revision>2</cp:revision>
  <dcterms:created xsi:type="dcterms:W3CDTF">2020-03-10T07:01:00Z</dcterms:created>
  <dcterms:modified xsi:type="dcterms:W3CDTF">2020-03-10T07:01:00Z</dcterms:modified>
</cp:coreProperties>
</file>